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476C6" w14:textId="77777777" w:rsidR="00432613" w:rsidRPr="00441E94" w:rsidRDefault="00432613" w:rsidP="00432613">
      <w:pPr>
        <w:tabs>
          <w:tab w:val="right" w:leader="underscore" w:pos="6480"/>
          <w:tab w:val="right" w:pos="9000"/>
        </w:tabs>
        <w:spacing w:after="120"/>
        <w:jc w:val="both"/>
        <w:outlineLvl w:val="0"/>
        <w:rPr>
          <w:sz w:val="32"/>
          <w:szCs w:val="32"/>
        </w:rPr>
      </w:pPr>
      <w:proofErr w:type="spellStart"/>
      <w:r w:rsidRPr="00441E94">
        <w:rPr>
          <w:sz w:val="32"/>
          <w:szCs w:val="32"/>
        </w:rPr>
        <w:t>Jméno</w:t>
      </w:r>
      <w:proofErr w:type="spellEnd"/>
      <w:r w:rsidRPr="00441E94">
        <w:rPr>
          <w:sz w:val="32"/>
          <w:szCs w:val="32"/>
        </w:rPr>
        <w:t>:</w:t>
      </w:r>
      <w:r w:rsidRPr="00441E94">
        <w:rPr>
          <w:sz w:val="32"/>
          <w:szCs w:val="32"/>
        </w:rPr>
        <w:tab/>
      </w:r>
    </w:p>
    <w:p w14:paraId="7C6D845C" w14:textId="77777777" w:rsidR="00432613" w:rsidRPr="00441E94" w:rsidRDefault="00432613" w:rsidP="00432613">
      <w:pPr>
        <w:tabs>
          <w:tab w:val="right" w:leader="underscore" w:pos="6480"/>
          <w:tab w:val="right" w:pos="9000"/>
        </w:tabs>
        <w:spacing w:after="120"/>
        <w:jc w:val="both"/>
        <w:outlineLvl w:val="0"/>
        <w:rPr>
          <w:sz w:val="32"/>
          <w:szCs w:val="32"/>
        </w:rPr>
      </w:pPr>
      <w:proofErr w:type="spellStart"/>
      <w:r w:rsidRPr="00441E94">
        <w:rPr>
          <w:sz w:val="32"/>
          <w:szCs w:val="32"/>
        </w:rPr>
        <w:t>Příjmení</w:t>
      </w:r>
      <w:proofErr w:type="spellEnd"/>
      <w:r w:rsidRPr="00441E94">
        <w:rPr>
          <w:sz w:val="32"/>
          <w:szCs w:val="32"/>
        </w:rPr>
        <w:t>:</w:t>
      </w:r>
      <w:r w:rsidRPr="00441E94">
        <w:rPr>
          <w:sz w:val="32"/>
          <w:szCs w:val="32"/>
        </w:rPr>
        <w:tab/>
      </w:r>
    </w:p>
    <w:p w14:paraId="107BB622" w14:textId="77777777" w:rsidR="00432613" w:rsidRPr="00441E94" w:rsidRDefault="00432613" w:rsidP="00432613">
      <w:pPr>
        <w:tabs>
          <w:tab w:val="right" w:leader="underscore" w:pos="6480"/>
          <w:tab w:val="right" w:pos="9000"/>
        </w:tabs>
        <w:spacing w:after="120"/>
        <w:jc w:val="both"/>
        <w:outlineLvl w:val="0"/>
        <w:rPr>
          <w:sz w:val="32"/>
          <w:szCs w:val="32"/>
        </w:rPr>
      </w:pPr>
      <w:r w:rsidRPr="00441E94">
        <w:rPr>
          <w:sz w:val="32"/>
          <w:szCs w:val="32"/>
        </w:rPr>
        <w:t>Datum:</w:t>
      </w:r>
      <w:r w:rsidRPr="00441E94">
        <w:rPr>
          <w:sz w:val="32"/>
          <w:szCs w:val="32"/>
        </w:rPr>
        <w:tab/>
      </w:r>
    </w:p>
    <w:p w14:paraId="750701CD" w14:textId="77777777" w:rsidR="00432613" w:rsidRDefault="00432613" w:rsidP="00432613">
      <w:pPr>
        <w:pBdr>
          <w:bottom w:val="single" w:sz="6" w:space="1" w:color="auto"/>
        </w:pBdr>
        <w:tabs>
          <w:tab w:val="right" w:pos="9000"/>
        </w:tabs>
        <w:spacing w:after="120"/>
        <w:jc w:val="both"/>
      </w:pPr>
      <w:proofErr w:type="spellStart"/>
      <w:r>
        <w:t>Kombinovaný</w:t>
      </w:r>
      <w:proofErr w:type="spellEnd"/>
      <w:r>
        <w:t xml:space="preserve"> / </w:t>
      </w:r>
      <w:proofErr w:type="spellStart"/>
      <w:r>
        <w:t>Prezenční</w:t>
      </w:r>
      <w:proofErr w:type="spellEnd"/>
    </w:p>
    <w:p w14:paraId="28DD124E" w14:textId="77777777" w:rsidR="00432613" w:rsidRDefault="00432613" w:rsidP="00432613">
      <w:pPr>
        <w:pBdr>
          <w:bottom w:val="single" w:sz="6" w:space="1" w:color="auto"/>
        </w:pBdr>
        <w:tabs>
          <w:tab w:val="right" w:pos="9000"/>
        </w:tabs>
        <w:spacing w:after="120"/>
        <w:jc w:val="both"/>
      </w:pPr>
    </w:p>
    <w:p w14:paraId="4414057D" w14:textId="77777777" w:rsidR="00432613" w:rsidRDefault="00432613" w:rsidP="00432613">
      <w:pPr>
        <w:pBdr>
          <w:bottom w:val="single" w:sz="6" w:space="1" w:color="auto"/>
        </w:pBdr>
        <w:tabs>
          <w:tab w:val="right" w:pos="9000"/>
        </w:tabs>
        <w:spacing w:after="120"/>
        <w:jc w:val="both"/>
      </w:pPr>
      <w:proofErr w:type="spellStart"/>
      <w:r>
        <w:t>Důkladně</w:t>
      </w:r>
      <w:proofErr w:type="spellEnd"/>
      <w:r>
        <w:t xml:space="preserve"> </w:t>
      </w:r>
      <w:proofErr w:type="spellStart"/>
      <w:r>
        <w:t>si</w:t>
      </w:r>
      <w:proofErr w:type="spellEnd"/>
      <w:r>
        <w:t xml:space="preserve"> </w:t>
      </w:r>
      <w:proofErr w:type="spellStart"/>
      <w:r>
        <w:t>přečtěte</w:t>
      </w:r>
      <w:proofErr w:type="spellEnd"/>
      <w:r>
        <w:t xml:space="preserve"> </w:t>
      </w:r>
      <w:proofErr w:type="spellStart"/>
      <w:r>
        <w:t>zadání</w:t>
      </w:r>
      <w:proofErr w:type="spellEnd"/>
      <w:r>
        <w:t xml:space="preserve">. </w:t>
      </w:r>
      <w:proofErr w:type="spellStart"/>
      <w:r>
        <w:t>Při</w:t>
      </w:r>
      <w:proofErr w:type="spellEnd"/>
      <w:r>
        <w:t xml:space="preserve"> </w:t>
      </w:r>
      <w:proofErr w:type="spellStart"/>
      <w:r>
        <w:t>řešení</w:t>
      </w:r>
      <w:proofErr w:type="spellEnd"/>
      <w:r>
        <w:t xml:space="preserve"> </w:t>
      </w:r>
      <w:proofErr w:type="spellStart"/>
      <w:r>
        <w:t>uvádějte</w:t>
      </w:r>
      <w:proofErr w:type="spellEnd"/>
      <w:r>
        <w:t xml:space="preserve"> </w:t>
      </w:r>
      <w:proofErr w:type="spellStart"/>
      <w:r>
        <w:t>postup</w:t>
      </w:r>
      <w:proofErr w:type="spellEnd"/>
      <w:r>
        <w:t xml:space="preserve">, </w:t>
      </w:r>
      <w:proofErr w:type="spellStart"/>
      <w:r>
        <w:t>chybějící</w:t>
      </w:r>
      <w:proofErr w:type="spellEnd"/>
      <w:r>
        <w:t xml:space="preserve"> </w:t>
      </w:r>
      <w:proofErr w:type="spellStart"/>
      <w:r>
        <w:t>či</w:t>
      </w:r>
      <w:proofErr w:type="spellEnd"/>
      <w:r>
        <w:t xml:space="preserve"> </w:t>
      </w:r>
      <w:proofErr w:type="spellStart"/>
      <w:r>
        <w:t>neúplná</w:t>
      </w:r>
      <w:proofErr w:type="spellEnd"/>
      <w:r>
        <w:t xml:space="preserve"> </w:t>
      </w:r>
      <w:proofErr w:type="spellStart"/>
      <w:r>
        <w:t>řešení</w:t>
      </w:r>
      <w:proofErr w:type="spellEnd"/>
      <w:r>
        <w:t xml:space="preserve"> </w:t>
      </w:r>
      <w:proofErr w:type="spellStart"/>
      <w:r>
        <w:t>nebudou</w:t>
      </w:r>
      <w:proofErr w:type="spellEnd"/>
      <w:r>
        <w:t xml:space="preserve"> </w:t>
      </w:r>
      <w:proofErr w:type="spellStart"/>
      <w:r>
        <w:t>bodově</w:t>
      </w:r>
      <w:proofErr w:type="spellEnd"/>
      <w:r>
        <w:t xml:space="preserve"> </w:t>
      </w:r>
      <w:proofErr w:type="spellStart"/>
      <w:r>
        <w:t>hodnocena</w:t>
      </w:r>
      <w:proofErr w:type="spellEnd"/>
      <w:r>
        <w:t xml:space="preserve">. </w:t>
      </w:r>
      <w:proofErr w:type="spellStart"/>
      <w:r>
        <w:t>Pokud</w:t>
      </w:r>
      <w:proofErr w:type="spellEnd"/>
      <w:r>
        <w:t xml:space="preserve"> </w:t>
      </w:r>
      <w:proofErr w:type="spellStart"/>
      <w:r>
        <w:t>chcete</w:t>
      </w:r>
      <w:proofErr w:type="spellEnd"/>
      <w:r>
        <w:t xml:space="preserve">, aby </w:t>
      </w:r>
      <w:proofErr w:type="spellStart"/>
      <w:r>
        <w:t>byly</w:t>
      </w:r>
      <w:proofErr w:type="spellEnd"/>
      <w:r>
        <w:t xml:space="preserve"> </w:t>
      </w:r>
      <w:proofErr w:type="spellStart"/>
      <w:r>
        <w:t>součástí</w:t>
      </w:r>
      <w:proofErr w:type="spellEnd"/>
      <w:r>
        <w:t xml:space="preserve"> </w:t>
      </w:r>
      <w:proofErr w:type="spellStart"/>
      <w:r>
        <w:t>hodnocení</w:t>
      </w:r>
      <w:proofErr w:type="spellEnd"/>
      <w:r>
        <w:t xml:space="preserve"> </w:t>
      </w:r>
      <w:proofErr w:type="spellStart"/>
      <w:r>
        <w:t>další</w:t>
      </w:r>
      <w:proofErr w:type="spellEnd"/>
      <w:r>
        <w:t xml:space="preserve"> </w:t>
      </w:r>
      <w:proofErr w:type="spellStart"/>
      <w:r>
        <w:t>listy</w:t>
      </w:r>
      <w:proofErr w:type="spellEnd"/>
      <w:r>
        <w:t>, v </w:t>
      </w:r>
      <w:proofErr w:type="spellStart"/>
      <w:r>
        <w:t>pravém</w:t>
      </w:r>
      <w:proofErr w:type="spellEnd"/>
      <w:r>
        <w:t xml:space="preserve"> rohu je </w:t>
      </w:r>
      <w:proofErr w:type="spellStart"/>
      <w:r>
        <w:t>označte</w:t>
      </w:r>
      <w:proofErr w:type="spellEnd"/>
      <w:r>
        <w:t xml:space="preserve"> </w:t>
      </w:r>
      <w:proofErr w:type="spellStart"/>
      <w:r>
        <w:t>jménem</w:t>
      </w:r>
      <w:proofErr w:type="spellEnd"/>
      <w:r>
        <w:t xml:space="preserve"> a </w:t>
      </w:r>
      <w:proofErr w:type="spellStart"/>
      <w:r>
        <w:t>příjmením</w:t>
      </w:r>
      <w:proofErr w:type="spellEnd"/>
      <w:r>
        <w:t xml:space="preserve"> a </w:t>
      </w:r>
      <w:proofErr w:type="spellStart"/>
      <w:r>
        <w:t>přiložte</w:t>
      </w:r>
      <w:proofErr w:type="spellEnd"/>
      <w:r>
        <w:t xml:space="preserve"> je k </w:t>
      </w:r>
      <w:proofErr w:type="spellStart"/>
      <w:r>
        <w:t>testu</w:t>
      </w:r>
      <w:proofErr w:type="spellEnd"/>
      <w:r>
        <w:t xml:space="preserve">. </w:t>
      </w:r>
      <w:proofErr w:type="spellStart"/>
      <w:r>
        <w:t>Nečitelné</w:t>
      </w:r>
      <w:proofErr w:type="spellEnd"/>
      <w:r>
        <w:t xml:space="preserve"> </w:t>
      </w:r>
      <w:proofErr w:type="spellStart"/>
      <w:r>
        <w:t>odpovědi</w:t>
      </w:r>
      <w:proofErr w:type="spellEnd"/>
      <w:r>
        <w:t xml:space="preserve"> </w:t>
      </w:r>
      <w:proofErr w:type="spellStart"/>
      <w:r>
        <w:t>nebudou</w:t>
      </w:r>
      <w:proofErr w:type="spellEnd"/>
      <w:r>
        <w:t xml:space="preserve"> </w:t>
      </w:r>
      <w:proofErr w:type="spellStart"/>
      <w:r>
        <w:t>hodnoceny</w:t>
      </w:r>
      <w:proofErr w:type="spellEnd"/>
      <w:r>
        <w:t>.</w:t>
      </w:r>
    </w:p>
    <w:p w14:paraId="4F236D5E" w14:textId="77777777" w:rsidR="00432613" w:rsidRDefault="00432613" w:rsidP="00432613">
      <w:pPr>
        <w:tabs>
          <w:tab w:val="right" w:pos="9000"/>
        </w:tabs>
        <w:spacing w:after="120"/>
        <w:jc w:val="both"/>
      </w:pPr>
      <w:r>
        <w:t xml:space="preserve">Definice (ne </w:t>
      </w:r>
      <w:proofErr w:type="spellStart"/>
      <w:r>
        <w:t>popis</w:t>
      </w:r>
      <w:proofErr w:type="spellEnd"/>
      <w:r>
        <w:t xml:space="preserve">, ne </w:t>
      </w:r>
      <w:proofErr w:type="spellStart"/>
      <w:r>
        <w:t>členění</w:t>
      </w:r>
      <w:proofErr w:type="spellEnd"/>
      <w:r>
        <w:t xml:space="preserve">, ne </w:t>
      </w:r>
      <w:proofErr w:type="spellStart"/>
      <w:r>
        <w:t>příklady</w:t>
      </w:r>
      <w:proofErr w:type="spellEnd"/>
      <w:r>
        <w:t>):</w:t>
      </w:r>
      <w:r>
        <w:tab/>
        <w:t>20 b</w:t>
      </w:r>
    </w:p>
    <w:p w14:paraId="1D278AA3" w14:textId="77777777" w:rsidR="00432613" w:rsidRDefault="00432613" w:rsidP="00432613">
      <w:pPr>
        <w:tabs>
          <w:tab w:val="right" w:pos="9000"/>
        </w:tabs>
        <w:spacing w:after="120"/>
        <w:jc w:val="both"/>
      </w:pPr>
    </w:p>
    <w:p w14:paraId="10FE60BD" w14:textId="77777777" w:rsidR="00432613" w:rsidRDefault="00432613" w:rsidP="00432613">
      <w:pPr>
        <w:tabs>
          <w:tab w:val="right" w:pos="9000"/>
        </w:tabs>
        <w:spacing w:after="120"/>
        <w:jc w:val="both"/>
      </w:pPr>
      <w:proofErr w:type="spellStart"/>
      <w:r>
        <w:t>Náklady</w:t>
      </w:r>
      <w:proofErr w:type="spellEnd"/>
      <w:r>
        <w:t xml:space="preserve"> (</w:t>
      </w:r>
      <w:proofErr w:type="spellStart"/>
      <w:r>
        <w:t>pojetí</w:t>
      </w:r>
      <w:proofErr w:type="spellEnd"/>
      <w:r>
        <w:t xml:space="preserve"> </w:t>
      </w:r>
      <w:proofErr w:type="spellStart"/>
      <w:r>
        <w:t>finančního</w:t>
      </w:r>
      <w:proofErr w:type="spellEnd"/>
      <w:r>
        <w:t xml:space="preserve"> </w:t>
      </w:r>
      <w:proofErr w:type="spellStart"/>
      <w:r>
        <w:t>účetnictví</w:t>
      </w:r>
      <w:proofErr w:type="spellEnd"/>
      <w:r>
        <w:t>):</w:t>
      </w:r>
    </w:p>
    <w:p w14:paraId="09D1FE1E" w14:textId="77777777" w:rsidR="00432613" w:rsidRDefault="00432613" w:rsidP="00432613">
      <w:pPr>
        <w:tabs>
          <w:tab w:val="right" w:pos="9000"/>
        </w:tabs>
        <w:spacing w:after="120"/>
        <w:jc w:val="both"/>
      </w:pPr>
    </w:p>
    <w:p w14:paraId="580E7500" w14:textId="77777777" w:rsidR="00432613" w:rsidRDefault="00432613" w:rsidP="00432613">
      <w:pPr>
        <w:tabs>
          <w:tab w:val="right" w:pos="9000"/>
        </w:tabs>
        <w:spacing w:after="120"/>
        <w:jc w:val="both"/>
      </w:pPr>
    </w:p>
    <w:p w14:paraId="3DAB725E" w14:textId="77777777" w:rsidR="00432613" w:rsidRDefault="00432613" w:rsidP="00432613">
      <w:pPr>
        <w:tabs>
          <w:tab w:val="right" w:pos="9000"/>
        </w:tabs>
        <w:spacing w:after="120"/>
        <w:jc w:val="both"/>
      </w:pPr>
    </w:p>
    <w:p w14:paraId="754F532B" w14:textId="77777777" w:rsidR="00432613" w:rsidRDefault="00432613" w:rsidP="00432613">
      <w:pPr>
        <w:tabs>
          <w:tab w:val="right" w:pos="9000"/>
        </w:tabs>
        <w:spacing w:after="120"/>
        <w:jc w:val="both"/>
      </w:pPr>
      <w:proofErr w:type="spellStart"/>
      <w:r>
        <w:t>Náklady</w:t>
      </w:r>
      <w:proofErr w:type="spellEnd"/>
      <w:r>
        <w:t xml:space="preserve"> (</w:t>
      </w:r>
      <w:proofErr w:type="spellStart"/>
      <w:r>
        <w:t>pojetí</w:t>
      </w:r>
      <w:proofErr w:type="spellEnd"/>
      <w:r>
        <w:t xml:space="preserve"> </w:t>
      </w:r>
      <w:proofErr w:type="spellStart"/>
      <w:r>
        <w:t>manažerského</w:t>
      </w:r>
      <w:proofErr w:type="spellEnd"/>
      <w:r>
        <w:t xml:space="preserve"> </w:t>
      </w:r>
      <w:proofErr w:type="spellStart"/>
      <w:r>
        <w:t>účetnictví</w:t>
      </w:r>
      <w:proofErr w:type="spellEnd"/>
      <w:r>
        <w:t>):</w:t>
      </w:r>
    </w:p>
    <w:p w14:paraId="7F367C59" w14:textId="77777777" w:rsidR="00432613" w:rsidRDefault="00432613" w:rsidP="00432613">
      <w:pPr>
        <w:tabs>
          <w:tab w:val="right" w:pos="9000"/>
        </w:tabs>
        <w:spacing w:after="120"/>
        <w:jc w:val="both"/>
      </w:pPr>
    </w:p>
    <w:p w14:paraId="684D598A" w14:textId="77777777" w:rsidR="00432613" w:rsidRDefault="00432613" w:rsidP="00432613">
      <w:pPr>
        <w:tabs>
          <w:tab w:val="right" w:pos="9000"/>
        </w:tabs>
        <w:spacing w:after="120"/>
        <w:jc w:val="both"/>
      </w:pPr>
    </w:p>
    <w:p w14:paraId="7A710308" w14:textId="77777777" w:rsidR="00432613" w:rsidRDefault="00432613" w:rsidP="00432613">
      <w:pPr>
        <w:tabs>
          <w:tab w:val="right" w:pos="9000"/>
        </w:tabs>
        <w:spacing w:after="120"/>
        <w:jc w:val="both"/>
      </w:pPr>
    </w:p>
    <w:p w14:paraId="5C8E4C6E" w14:textId="77777777" w:rsidR="00432613" w:rsidRDefault="00432613" w:rsidP="00432613">
      <w:pPr>
        <w:tabs>
          <w:tab w:val="right" w:pos="9000"/>
        </w:tabs>
        <w:spacing w:after="120"/>
        <w:jc w:val="both"/>
      </w:pPr>
      <w:proofErr w:type="spellStart"/>
      <w:r>
        <w:t>Výnosy</w:t>
      </w:r>
      <w:proofErr w:type="spellEnd"/>
      <w:r>
        <w:t>:</w:t>
      </w:r>
    </w:p>
    <w:p w14:paraId="5A1701FC" w14:textId="77777777" w:rsidR="00432613" w:rsidRDefault="00432613" w:rsidP="00432613">
      <w:pPr>
        <w:tabs>
          <w:tab w:val="right" w:pos="9000"/>
        </w:tabs>
        <w:spacing w:after="120"/>
        <w:jc w:val="both"/>
      </w:pPr>
    </w:p>
    <w:p w14:paraId="3FB3FB36" w14:textId="77777777" w:rsidR="00432613" w:rsidRDefault="00432613" w:rsidP="00432613">
      <w:pPr>
        <w:tabs>
          <w:tab w:val="right" w:pos="9000"/>
        </w:tabs>
        <w:spacing w:after="120"/>
        <w:jc w:val="both"/>
      </w:pPr>
    </w:p>
    <w:p w14:paraId="76B91836" w14:textId="77777777" w:rsidR="00432613" w:rsidRDefault="00432613" w:rsidP="00432613">
      <w:pPr>
        <w:tabs>
          <w:tab w:val="right" w:pos="9000"/>
        </w:tabs>
        <w:spacing w:after="120"/>
        <w:jc w:val="both"/>
      </w:pPr>
    </w:p>
    <w:p w14:paraId="35E2C867" w14:textId="77777777" w:rsidR="00432613" w:rsidRDefault="00432613" w:rsidP="00432613">
      <w:pPr>
        <w:tabs>
          <w:tab w:val="right" w:pos="9000"/>
        </w:tabs>
        <w:spacing w:after="120"/>
        <w:jc w:val="both"/>
      </w:pPr>
      <w:proofErr w:type="spellStart"/>
      <w:r>
        <w:t>Aktiva</w:t>
      </w:r>
      <w:proofErr w:type="spellEnd"/>
      <w:r>
        <w:t>:</w:t>
      </w:r>
    </w:p>
    <w:p w14:paraId="582EE9C3" w14:textId="77777777" w:rsidR="00432613" w:rsidRDefault="00432613" w:rsidP="00432613">
      <w:pPr>
        <w:tabs>
          <w:tab w:val="right" w:pos="9000"/>
        </w:tabs>
        <w:spacing w:after="120"/>
        <w:jc w:val="both"/>
      </w:pPr>
    </w:p>
    <w:p w14:paraId="1ACACF95" w14:textId="77777777" w:rsidR="00432613" w:rsidRDefault="00432613" w:rsidP="00432613">
      <w:pPr>
        <w:tabs>
          <w:tab w:val="right" w:pos="9000"/>
        </w:tabs>
        <w:spacing w:after="120"/>
        <w:jc w:val="both"/>
      </w:pPr>
    </w:p>
    <w:p w14:paraId="718A56A0" w14:textId="77777777" w:rsidR="00432613" w:rsidRDefault="00432613" w:rsidP="00432613">
      <w:pPr>
        <w:tabs>
          <w:tab w:val="right" w:pos="9000"/>
        </w:tabs>
        <w:spacing w:after="120"/>
        <w:jc w:val="both"/>
      </w:pPr>
    </w:p>
    <w:p w14:paraId="632A2D9C" w14:textId="77777777" w:rsidR="00432613" w:rsidRDefault="00432613" w:rsidP="00432613">
      <w:pPr>
        <w:tabs>
          <w:tab w:val="right" w:pos="9000"/>
        </w:tabs>
        <w:spacing w:after="120"/>
        <w:jc w:val="both"/>
        <w:outlineLvl w:val="0"/>
      </w:pPr>
      <w:proofErr w:type="spellStart"/>
      <w:r>
        <w:t>Závazky</w:t>
      </w:r>
      <w:proofErr w:type="spellEnd"/>
    </w:p>
    <w:p w14:paraId="6424B2AE" w14:textId="77777777" w:rsidR="00432613" w:rsidRDefault="00432613" w:rsidP="00432613">
      <w:pPr>
        <w:tabs>
          <w:tab w:val="right" w:pos="9000"/>
        </w:tabs>
        <w:spacing w:after="120"/>
        <w:jc w:val="both"/>
      </w:pPr>
    </w:p>
    <w:p w14:paraId="6EE7A476" w14:textId="77777777" w:rsidR="00432613" w:rsidRDefault="00432613" w:rsidP="00432613">
      <w:pPr>
        <w:tabs>
          <w:tab w:val="right" w:pos="9000"/>
        </w:tabs>
        <w:spacing w:after="120"/>
        <w:jc w:val="both"/>
      </w:pPr>
    </w:p>
    <w:p w14:paraId="479D283F" w14:textId="77777777" w:rsidR="00432613" w:rsidRDefault="00432613" w:rsidP="00432613">
      <w:pPr>
        <w:tabs>
          <w:tab w:val="right" w:pos="9000"/>
        </w:tabs>
        <w:spacing w:after="120"/>
        <w:jc w:val="both"/>
      </w:pPr>
    </w:p>
    <w:p w14:paraId="731DC995" w14:textId="77777777" w:rsidR="00432613" w:rsidRDefault="00432613" w:rsidP="00432613">
      <w:pPr>
        <w:tabs>
          <w:tab w:val="right" w:pos="9000"/>
        </w:tabs>
        <w:spacing w:after="120"/>
        <w:jc w:val="both"/>
        <w:outlineLvl w:val="0"/>
      </w:pPr>
      <w:proofErr w:type="spellStart"/>
      <w:r>
        <w:t>Vlastní</w:t>
      </w:r>
      <w:proofErr w:type="spellEnd"/>
      <w:r>
        <w:t xml:space="preserve"> </w:t>
      </w:r>
      <w:proofErr w:type="spellStart"/>
      <w:r>
        <w:t>kapitál</w:t>
      </w:r>
      <w:proofErr w:type="spellEnd"/>
    </w:p>
    <w:p w14:paraId="58CB4B05" w14:textId="77777777" w:rsidR="00432613" w:rsidRDefault="00432613" w:rsidP="00432613">
      <w:pPr>
        <w:tabs>
          <w:tab w:val="right" w:pos="9000"/>
        </w:tabs>
        <w:spacing w:after="120"/>
        <w:jc w:val="both"/>
      </w:pPr>
    </w:p>
    <w:p w14:paraId="0A09DC41" w14:textId="77777777" w:rsidR="00432613" w:rsidRDefault="00432613" w:rsidP="00432613">
      <w:pPr>
        <w:tabs>
          <w:tab w:val="right" w:pos="9000"/>
        </w:tabs>
        <w:spacing w:after="120"/>
        <w:jc w:val="both"/>
      </w:pPr>
    </w:p>
    <w:p w14:paraId="3753707F" w14:textId="77777777" w:rsidR="00432613" w:rsidRDefault="00432613">
      <w:pPr>
        <w:rPr>
          <w:lang w:val="cs-CZ"/>
        </w:rPr>
      </w:pPr>
      <w:r>
        <w:rPr>
          <w:lang w:val="cs-CZ"/>
        </w:rPr>
        <w:br w:type="page"/>
      </w:r>
    </w:p>
    <w:p w14:paraId="170F8B89" w14:textId="77777777" w:rsidR="008038AD" w:rsidRPr="008A74BC" w:rsidRDefault="008A74BC" w:rsidP="00380020">
      <w:pPr>
        <w:jc w:val="both"/>
        <w:rPr>
          <w:lang w:val="cs-CZ"/>
        </w:rPr>
      </w:pPr>
      <w:r w:rsidRPr="008A74BC">
        <w:rPr>
          <w:lang w:val="cs-CZ"/>
        </w:rPr>
        <w:lastRenderedPageBreak/>
        <w:t>A)</w:t>
      </w:r>
      <w:r>
        <w:rPr>
          <w:lang w:val="cs-CZ"/>
        </w:rPr>
        <w:t xml:space="preserve"> </w:t>
      </w:r>
      <w:r w:rsidR="008038AD" w:rsidRPr="008A74BC">
        <w:rPr>
          <w:lang w:val="cs-CZ"/>
        </w:rPr>
        <w:t>Vyrábíte ptačí budky z exotického dřeva. Jedná se o sběratelskou záležitost a tedy prodejní cena jedné budky je 15000 Kč.</w:t>
      </w:r>
    </w:p>
    <w:p w14:paraId="4A68C09D" w14:textId="77777777" w:rsidR="008038AD" w:rsidRDefault="008038AD">
      <w:pPr>
        <w:rPr>
          <w:lang w:val="cs-CZ"/>
        </w:rPr>
      </w:pPr>
      <w:r>
        <w:rPr>
          <w:lang w:val="cs-CZ"/>
        </w:rPr>
        <w:t>Kalkulace jednicových nákladů je následující:</w:t>
      </w:r>
    </w:p>
    <w:p w14:paraId="2FB22991" w14:textId="77777777" w:rsidR="008038AD" w:rsidRDefault="008038AD" w:rsidP="008038AD">
      <w:pPr>
        <w:tabs>
          <w:tab w:val="decimal" w:pos="3119"/>
        </w:tabs>
        <w:rPr>
          <w:lang w:val="cs-CZ"/>
        </w:rPr>
      </w:pPr>
      <w:r>
        <w:rPr>
          <w:lang w:val="cs-CZ"/>
        </w:rPr>
        <w:t>Materiál (mahagon)</w:t>
      </w:r>
      <w:r>
        <w:rPr>
          <w:lang w:val="cs-CZ"/>
        </w:rPr>
        <w:tab/>
        <w:t>1 300 Kč</w:t>
      </w:r>
    </w:p>
    <w:p w14:paraId="60F1740B" w14:textId="77777777" w:rsidR="00002305" w:rsidRDefault="008038AD" w:rsidP="008038AD">
      <w:pPr>
        <w:tabs>
          <w:tab w:val="decimal" w:pos="3119"/>
        </w:tabs>
        <w:rPr>
          <w:lang w:val="cs-CZ"/>
        </w:rPr>
      </w:pPr>
      <w:r>
        <w:rPr>
          <w:lang w:val="cs-CZ"/>
        </w:rPr>
        <w:t>Spojovací materiál</w:t>
      </w:r>
      <w:r>
        <w:rPr>
          <w:lang w:val="cs-CZ"/>
        </w:rPr>
        <w:tab/>
        <w:t xml:space="preserve">20 Kč </w:t>
      </w:r>
    </w:p>
    <w:p w14:paraId="29FDB811" w14:textId="77777777" w:rsidR="008038AD" w:rsidRDefault="008038AD" w:rsidP="008038AD">
      <w:pPr>
        <w:tabs>
          <w:tab w:val="decimal" w:pos="3119"/>
        </w:tabs>
        <w:rPr>
          <w:lang w:val="cs-CZ"/>
        </w:rPr>
      </w:pPr>
      <w:r>
        <w:rPr>
          <w:lang w:val="cs-CZ"/>
        </w:rPr>
        <w:t>Šelak a vosky</w:t>
      </w:r>
      <w:r>
        <w:rPr>
          <w:lang w:val="cs-CZ"/>
        </w:rPr>
        <w:tab/>
        <w:t>300 Kč</w:t>
      </w:r>
    </w:p>
    <w:p w14:paraId="058B3780" w14:textId="77777777" w:rsidR="008038AD" w:rsidRDefault="008038AD" w:rsidP="00380020">
      <w:pPr>
        <w:tabs>
          <w:tab w:val="decimal" w:pos="3119"/>
        </w:tabs>
        <w:jc w:val="both"/>
        <w:rPr>
          <w:lang w:val="cs-CZ"/>
        </w:rPr>
      </w:pPr>
      <w:r>
        <w:rPr>
          <w:lang w:val="cs-CZ"/>
        </w:rPr>
        <w:t>Ostatní položky jsou režijního charakteru: Provoz dílny 20 000 Kč / měsíc, Vámi požadovaná mzda 45000 Kč / měsíc (SP a ZP ignorujte), telefon, internet, účetnictví (out</w:t>
      </w:r>
      <w:r w:rsidR="008A74BC">
        <w:rPr>
          <w:lang w:val="cs-CZ"/>
        </w:rPr>
        <w:t>s</w:t>
      </w:r>
      <w:r>
        <w:rPr>
          <w:lang w:val="cs-CZ"/>
        </w:rPr>
        <w:t>ourcing) atd. 15000 Kč / měsíc.</w:t>
      </w:r>
    </w:p>
    <w:p w14:paraId="48DCDC60" w14:textId="77777777" w:rsidR="008038AD" w:rsidRDefault="008038AD" w:rsidP="008038AD">
      <w:pPr>
        <w:tabs>
          <w:tab w:val="decimal" w:pos="3119"/>
        </w:tabs>
        <w:rPr>
          <w:lang w:val="cs-CZ"/>
        </w:rPr>
      </w:pPr>
    </w:p>
    <w:p w14:paraId="5BFF3586" w14:textId="77777777" w:rsidR="008038AD" w:rsidRDefault="008038AD" w:rsidP="008038AD">
      <w:pPr>
        <w:tabs>
          <w:tab w:val="decimal" w:pos="3119"/>
        </w:tabs>
        <w:rPr>
          <w:lang w:val="cs-CZ"/>
        </w:rPr>
      </w:pPr>
      <w:r>
        <w:rPr>
          <w:lang w:val="cs-CZ"/>
        </w:rPr>
        <w:t>Předpokládáte, že měsíčně vyrobíte a prodáte 10 budek.</w:t>
      </w:r>
    </w:p>
    <w:p w14:paraId="68B55009" w14:textId="77777777" w:rsidR="008038AD" w:rsidRDefault="008038AD" w:rsidP="008038AD">
      <w:pPr>
        <w:pStyle w:val="Odstavecseseznamem"/>
        <w:numPr>
          <w:ilvl w:val="0"/>
          <w:numId w:val="1"/>
        </w:numPr>
        <w:tabs>
          <w:tab w:val="decimal" w:pos="3119"/>
        </w:tabs>
        <w:rPr>
          <w:lang w:val="cs-CZ"/>
        </w:rPr>
      </w:pPr>
      <w:r>
        <w:rPr>
          <w:lang w:val="cs-CZ"/>
        </w:rPr>
        <w:t>Spočítejte bod zvratu.</w:t>
      </w:r>
      <w:r w:rsidR="008A74BC">
        <w:rPr>
          <w:lang w:val="cs-CZ"/>
        </w:rPr>
        <w:t xml:space="preserve"> Interpretujte bod zvratu ekonomicky, nikoli matematicky</w:t>
      </w:r>
      <w:r>
        <w:rPr>
          <w:lang w:val="cs-CZ"/>
        </w:rPr>
        <w:t xml:space="preserve"> (5b)</w:t>
      </w:r>
    </w:p>
    <w:p w14:paraId="0ECC5ADD" w14:textId="33B28E40" w:rsidR="008038AD" w:rsidRDefault="007E564F" w:rsidP="008038AD">
      <w:pPr>
        <w:tabs>
          <w:tab w:val="decimal" w:pos="3119"/>
        </w:tabs>
        <w:rPr>
          <w:lang w:val="cs-CZ"/>
        </w:rPr>
      </w:pPr>
      <w:proofErr w:type="spellStart"/>
      <w:r>
        <w:rPr>
          <w:lang w:val="cs-CZ"/>
        </w:rPr>
        <w:t>Qbz</w:t>
      </w:r>
      <w:proofErr w:type="spellEnd"/>
      <w:r>
        <w:rPr>
          <w:lang w:val="cs-CZ"/>
        </w:rPr>
        <w:t xml:space="preserve"> = FN / (</w:t>
      </w:r>
      <w:proofErr w:type="spellStart"/>
      <w:r>
        <w:rPr>
          <w:lang w:val="cs-CZ"/>
        </w:rPr>
        <w:t>Cj-VNj</w:t>
      </w:r>
      <w:proofErr w:type="spellEnd"/>
      <w:r>
        <w:rPr>
          <w:lang w:val="cs-CZ"/>
        </w:rPr>
        <w:t>)</w:t>
      </w:r>
    </w:p>
    <w:p w14:paraId="50C691D9" w14:textId="68E2A640" w:rsidR="008038AD" w:rsidRDefault="007E564F" w:rsidP="008038AD">
      <w:pPr>
        <w:tabs>
          <w:tab w:val="decimal" w:pos="3119"/>
        </w:tabs>
        <w:rPr>
          <w:lang w:val="cs-CZ"/>
        </w:rPr>
      </w:pPr>
      <w:proofErr w:type="spellStart"/>
      <w:r>
        <w:rPr>
          <w:lang w:val="cs-CZ"/>
        </w:rPr>
        <w:t>Qbz</w:t>
      </w:r>
      <w:proofErr w:type="spellEnd"/>
      <w:r>
        <w:rPr>
          <w:lang w:val="cs-CZ"/>
        </w:rPr>
        <w:t xml:space="preserve"> = (20 000+45 000+15 000)/(15000-1620) = 5,98</w:t>
      </w:r>
    </w:p>
    <w:p w14:paraId="6CD60932" w14:textId="0BDA16EB" w:rsidR="008038AD" w:rsidRDefault="007E564F" w:rsidP="008038AD">
      <w:pPr>
        <w:tabs>
          <w:tab w:val="decimal" w:pos="3119"/>
        </w:tabs>
        <w:rPr>
          <w:lang w:val="cs-CZ"/>
        </w:rPr>
      </w:pPr>
      <w:r>
        <w:rPr>
          <w:lang w:val="cs-CZ"/>
        </w:rPr>
        <w:t>Musím udělat 6 budek, abych byl na bodu zvratu.</w:t>
      </w:r>
    </w:p>
    <w:p w14:paraId="6A2BBB6C" w14:textId="77777777" w:rsidR="008038AD" w:rsidRDefault="008038AD" w:rsidP="008038AD">
      <w:pPr>
        <w:tabs>
          <w:tab w:val="decimal" w:pos="3119"/>
        </w:tabs>
        <w:rPr>
          <w:lang w:val="cs-CZ"/>
        </w:rPr>
      </w:pPr>
    </w:p>
    <w:p w14:paraId="2AC20C9B" w14:textId="77777777" w:rsidR="008038AD" w:rsidRDefault="008038AD" w:rsidP="008038AD">
      <w:pPr>
        <w:tabs>
          <w:tab w:val="decimal" w:pos="3119"/>
        </w:tabs>
        <w:rPr>
          <w:lang w:val="cs-CZ"/>
        </w:rPr>
      </w:pPr>
    </w:p>
    <w:p w14:paraId="716A5F23" w14:textId="77777777" w:rsidR="008038AD" w:rsidRDefault="008038AD" w:rsidP="008038AD">
      <w:pPr>
        <w:tabs>
          <w:tab w:val="decimal" w:pos="3119"/>
        </w:tabs>
        <w:rPr>
          <w:lang w:val="cs-CZ"/>
        </w:rPr>
      </w:pPr>
    </w:p>
    <w:p w14:paraId="18D0B0D6" w14:textId="77777777" w:rsidR="008038AD" w:rsidRDefault="008A74BC" w:rsidP="00380020">
      <w:pPr>
        <w:pStyle w:val="Odstavecseseznamem"/>
        <w:numPr>
          <w:ilvl w:val="0"/>
          <w:numId w:val="1"/>
        </w:numPr>
        <w:tabs>
          <w:tab w:val="decimal" w:pos="3119"/>
        </w:tabs>
        <w:jc w:val="both"/>
        <w:rPr>
          <w:lang w:val="cs-CZ"/>
        </w:rPr>
      </w:pPr>
      <w:r>
        <w:rPr>
          <w:lang w:val="cs-CZ"/>
        </w:rPr>
        <w:t>Předpokládejte, že firmu chcete do budoucna rozvíjet a potřebujete dosahovat minimálního zisku 27 000 Kč. Proveďte analýzu citlivosti za předpokladu výchozí situace dle zadání. (10 b)</w:t>
      </w:r>
    </w:p>
    <w:p w14:paraId="5B3E1F73" w14:textId="4284135D" w:rsidR="007E564F" w:rsidRDefault="007E564F" w:rsidP="008A74BC">
      <w:pPr>
        <w:tabs>
          <w:tab w:val="decimal" w:pos="3119"/>
        </w:tabs>
        <w:rPr>
          <w:lang w:val="cs-CZ"/>
        </w:rPr>
      </w:pPr>
      <w:r>
        <w:rPr>
          <w:lang w:val="cs-CZ"/>
        </w:rPr>
        <w:t>Z = Q * (</w:t>
      </w:r>
      <w:proofErr w:type="spellStart"/>
      <w:r>
        <w:rPr>
          <w:lang w:val="cs-CZ"/>
        </w:rPr>
        <w:t>Cj-Vj</w:t>
      </w:r>
      <w:proofErr w:type="spellEnd"/>
      <w:r>
        <w:rPr>
          <w:lang w:val="cs-CZ"/>
        </w:rPr>
        <w:t>) - FN</w:t>
      </w:r>
    </w:p>
    <w:p w14:paraId="191CC39B" w14:textId="73EB18B4" w:rsidR="008A74BC" w:rsidRDefault="007E564F" w:rsidP="008A74BC">
      <w:pPr>
        <w:tabs>
          <w:tab w:val="decimal" w:pos="3119"/>
        </w:tabs>
        <w:rPr>
          <w:lang w:val="cs-CZ"/>
        </w:rPr>
      </w:pPr>
      <w:r>
        <w:rPr>
          <w:lang w:val="cs-CZ"/>
        </w:rPr>
        <w:t>Z0 = 10*(15 000 – 1620) – 80 000 = 53 800</w:t>
      </w:r>
    </w:p>
    <w:p w14:paraId="7F88DE2E" w14:textId="07DED5F2" w:rsidR="008A74BC" w:rsidRDefault="007E564F" w:rsidP="008A74BC">
      <w:pPr>
        <w:tabs>
          <w:tab w:val="decimal" w:pos="3119"/>
        </w:tabs>
        <w:rPr>
          <w:lang w:val="cs-CZ"/>
        </w:rPr>
      </w:pPr>
      <w:r>
        <w:rPr>
          <w:lang w:val="cs-CZ"/>
        </w:rPr>
        <w:t>Z1 = 27 000</w:t>
      </w:r>
    </w:p>
    <w:p w14:paraId="1AC5E200" w14:textId="77777777" w:rsidR="005040DA" w:rsidRDefault="007E564F" w:rsidP="008A74BC">
      <w:pPr>
        <w:tabs>
          <w:tab w:val="decimal" w:pos="3119"/>
        </w:tabs>
        <w:rPr>
          <w:lang w:val="cs-CZ"/>
        </w:rPr>
      </w:pPr>
      <w:r>
        <w:rPr>
          <w:lang w:val="cs-CZ"/>
        </w:rPr>
        <w:t>Cena      27 000 = 10 * (</w:t>
      </w:r>
      <w:proofErr w:type="spellStart"/>
      <w:r>
        <w:rPr>
          <w:lang w:val="cs-CZ"/>
        </w:rPr>
        <w:t>Cj</w:t>
      </w:r>
      <w:proofErr w:type="spellEnd"/>
      <w:r>
        <w:rPr>
          <w:lang w:val="cs-CZ"/>
        </w:rPr>
        <w:t xml:space="preserve"> – 1620) – 80 000 … </w:t>
      </w:r>
      <w:proofErr w:type="spellStart"/>
      <w:r w:rsidR="005040DA">
        <w:rPr>
          <w:lang w:val="cs-CZ"/>
        </w:rPr>
        <w:t>Cj</w:t>
      </w:r>
      <w:proofErr w:type="spellEnd"/>
      <w:r w:rsidR="005040DA">
        <w:rPr>
          <w:lang w:val="cs-CZ"/>
        </w:rPr>
        <w:t xml:space="preserve"> = 12 320     </w:t>
      </w:r>
    </w:p>
    <w:p w14:paraId="40C098DA" w14:textId="68683359" w:rsidR="008A74BC" w:rsidRDefault="005040DA" w:rsidP="008A74BC">
      <w:pPr>
        <w:tabs>
          <w:tab w:val="decimal" w:pos="3119"/>
        </w:tabs>
        <w:rPr>
          <w:lang w:val="cs-CZ"/>
        </w:rPr>
      </w:pPr>
      <w:proofErr w:type="spellStart"/>
      <w:r>
        <w:rPr>
          <w:lang w:val="cs-CZ"/>
        </w:rPr>
        <w:t>Sc</w:t>
      </w:r>
      <w:proofErr w:type="spellEnd"/>
      <w:r>
        <w:rPr>
          <w:lang w:val="cs-CZ"/>
        </w:rPr>
        <w:t xml:space="preserve">=(C0 – C1)/C0 … </w:t>
      </w:r>
      <w:proofErr w:type="spellStart"/>
      <w:r>
        <w:rPr>
          <w:lang w:val="cs-CZ"/>
        </w:rPr>
        <w:t>Sc</w:t>
      </w:r>
      <w:proofErr w:type="spellEnd"/>
      <w:r>
        <w:rPr>
          <w:lang w:val="cs-CZ"/>
        </w:rPr>
        <w:t xml:space="preserve"> = (15000 – 12320) / 15000 = 0,1787 … 17,87%</w:t>
      </w:r>
    </w:p>
    <w:p w14:paraId="37B4ACB3" w14:textId="2CCCDC31" w:rsidR="008A74BC" w:rsidRDefault="005040DA" w:rsidP="008A74BC">
      <w:pPr>
        <w:tabs>
          <w:tab w:val="decimal" w:pos="3119"/>
        </w:tabs>
        <w:rPr>
          <w:lang w:val="cs-CZ"/>
        </w:rPr>
      </w:pPr>
      <w:r>
        <w:rPr>
          <w:lang w:val="cs-CZ"/>
        </w:rPr>
        <w:t xml:space="preserve">Variabilní N.      27 000 = 10 * (15000 – </w:t>
      </w:r>
      <w:proofErr w:type="spellStart"/>
      <w:r>
        <w:rPr>
          <w:lang w:val="cs-CZ"/>
        </w:rPr>
        <w:t>VNj</w:t>
      </w:r>
      <w:proofErr w:type="spellEnd"/>
      <w:r>
        <w:rPr>
          <w:lang w:val="cs-CZ"/>
        </w:rPr>
        <w:t xml:space="preserve">) – 80 000 … </w:t>
      </w:r>
      <w:proofErr w:type="spellStart"/>
      <w:r>
        <w:rPr>
          <w:lang w:val="cs-CZ"/>
        </w:rPr>
        <w:t>VNj</w:t>
      </w:r>
      <w:proofErr w:type="spellEnd"/>
      <w:r>
        <w:rPr>
          <w:lang w:val="cs-CZ"/>
        </w:rPr>
        <w:t xml:space="preserve"> = 4 300</w:t>
      </w:r>
    </w:p>
    <w:p w14:paraId="6C9BB55B" w14:textId="3C694601" w:rsidR="005040DA" w:rsidRDefault="005040DA" w:rsidP="008A74BC">
      <w:pPr>
        <w:tabs>
          <w:tab w:val="decimal" w:pos="3119"/>
        </w:tabs>
        <w:rPr>
          <w:lang w:val="cs-CZ"/>
        </w:rPr>
      </w:pPr>
      <w:proofErr w:type="spellStart"/>
      <w:r>
        <w:rPr>
          <w:lang w:val="cs-CZ"/>
        </w:rPr>
        <w:t>Svn</w:t>
      </w:r>
      <w:proofErr w:type="spellEnd"/>
      <w:r>
        <w:rPr>
          <w:lang w:val="cs-CZ"/>
        </w:rPr>
        <w:t xml:space="preserve"> = (1620 – 4300) / 1620 = </w:t>
      </w:r>
      <w:r w:rsidR="001B36C0">
        <w:rPr>
          <w:lang w:val="cs-CZ"/>
        </w:rPr>
        <w:t xml:space="preserve">-1,654 …. </w:t>
      </w:r>
      <w:proofErr w:type="spellStart"/>
      <w:r w:rsidR="001B36C0">
        <w:rPr>
          <w:lang w:val="cs-CZ"/>
        </w:rPr>
        <w:t>Svn</w:t>
      </w:r>
      <w:proofErr w:type="spellEnd"/>
      <w:r w:rsidR="001B36C0">
        <w:rPr>
          <w:lang w:val="cs-CZ"/>
        </w:rPr>
        <w:t xml:space="preserve"> = -165,4%</w:t>
      </w:r>
    </w:p>
    <w:p w14:paraId="2DAF6403" w14:textId="11C7FA4F" w:rsidR="001B36C0" w:rsidRDefault="001B36C0" w:rsidP="008A74BC">
      <w:pPr>
        <w:tabs>
          <w:tab w:val="decimal" w:pos="3119"/>
        </w:tabs>
        <w:rPr>
          <w:lang w:val="cs-CZ"/>
        </w:rPr>
      </w:pPr>
      <w:r>
        <w:rPr>
          <w:lang w:val="cs-CZ"/>
        </w:rPr>
        <w:t>Q … 27 000 = Q *(15000 – 1620) – 80 000 …. Q= 7,99</w:t>
      </w:r>
    </w:p>
    <w:p w14:paraId="3FDA65B1" w14:textId="28CA16DD" w:rsidR="001B36C0" w:rsidRDefault="001B36C0" w:rsidP="008A74BC">
      <w:pPr>
        <w:tabs>
          <w:tab w:val="decimal" w:pos="3119"/>
        </w:tabs>
        <w:rPr>
          <w:lang w:val="cs-CZ"/>
        </w:rPr>
      </w:pPr>
      <w:proofErr w:type="spellStart"/>
      <w:r>
        <w:rPr>
          <w:lang w:val="cs-CZ"/>
        </w:rPr>
        <w:t>Sq</w:t>
      </w:r>
      <w:proofErr w:type="spellEnd"/>
      <w:r>
        <w:rPr>
          <w:lang w:val="cs-CZ"/>
        </w:rPr>
        <w:t xml:space="preserve"> = (10 – 8) / 10 = 0,2 … </w:t>
      </w:r>
      <w:proofErr w:type="spellStart"/>
      <w:r>
        <w:rPr>
          <w:lang w:val="cs-CZ"/>
        </w:rPr>
        <w:t>Sq</w:t>
      </w:r>
      <w:proofErr w:type="spellEnd"/>
      <w:r>
        <w:rPr>
          <w:lang w:val="cs-CZ"/>
        </w:rPr>
        <w:t xml:space="preserve"> = 20%</w:t>
      </w:r>
    </w:p>
    <w:p w14:paraId="29523023" w14:textId="77CDB1CC" w:rsidR="008A74BC" w:rsidRDefault="001B36C0" w:rsidP="008A74BC">
      <w:pPr>
        <w:tabs>
          <w:tab w:val="decimal" w:pos="3119"/>
        </w:tabs>
        <w:rPr>
          <w:lang w:val="cs-CZ"/>
        </w:rPr>
      </w:pPr>
      <w:r>
        <w:rPr>
          <w:lang w:val="cs-CZ"/>
        </w:rPr>
        <w:t xml:space="preserve">FN ….   27 000 = 10 * (15000-1620) – FN ….    FN = </w:t>
      </w:r>
      <w:r w:rsidR="00E22E9E">
        <w:rPr>
          <w:lang w:val="cs-CZ"/>
        </w:rPr>
        <w:t>106 800</w:t>
      </w:r>
    </w:p>
    <w:p w14:paraId="510D71C6" w14:textId="0420C462" w:rsidR="008A74BC" w:rsidRDefault="00E22E9E" w:rsidP="008A74BC">
      <w:pPr>
        <w:tabs>
          <w:tab w:val="decimal" w:pos="3119"/>
        </w:tabs>
        <w:rPr>
          <w:lang w:val="cs-CZ"/>
        </w:rPr>
      </w:pPr>
      <w:proofErr w:type="spellStart"/>
      <w:r>
        <w:rPr>
          <w:lang w:val="cs-CZ"/>
        </w:rPr>
        <w:t>Sfn</w:t>
      </w:r>
      <w:proofErr w:type="spellEnd"/>
      <w:r>
        <w:rPr>
          <w:lang w:val="cs-CZ"/>
        </w:rPr>
        <w:t xml:space="preserve"> = (106800 – 80 000) / 80 000 = 0,335 … </w:t>
      </w:r>
      <w:proofErr w:type="spellStart"/>
      <w:r>
        <w:rPr>
          <w:lang w:val="cs-CZ"/>
        </w:rPr>
        <w:t>Sfn</w:t>
      </w:r>
      <w:proofErr w:type="spellEnd"/>
      <w:r>
        <w:rPr>
          <w:lang w:val="cs-CZ"/>
        </w:rPr>
        <w:t xml:space="preserve"> = 33,5%</w:t>
      </w:r>
    </w:p>
    <w:p w14:paraId="0BD2A894" w14:textId="77777777" w:rsidR="008A74BC" w:rsidRDefault="008A74BC" w:rsidP="008A74BC">
      <w:pPr>
        <w:tabs>
          <w:tab w:val="decimal" w:pos="3119"/>
        </w:tabs>
        <w:rPr>
          <w:lang w:val="cs-CZ"/>
        </w:rPr>
      </w:pPr>
    </w:p>
    <w:p w14:paraId="2B99DB9B" w14:textId="77777777" w:rsidR="008A74BC" w:rsidRDefault="008A74BC" w:rsidP="008A74BC">
      <w:pPr>
        <w:tabs>
          <w:tab w:val="decimal" w:pos="3119"/>
        </w:tabs>
        <w:rPr>
          <w:lang w:val="cs-CZ"/>
        </w:rPr>
      </w:pPr>
    </w:p>
    <w:p w14:paraId="0FD29331" w14:textId="77777777" w:rsidR="008A74BC" w:rsidRDefault="008A74BC" w:rsidP="00380020">
      <w:pPr>
        <w:pStyle w:val="Odstavecseseznamem"/>
        <w:numPr>
          <w:ilvl w:val="0"/>
          <w:numId w:val="1"/>
        </w:numPr>
        <w:tabs>
          <w:tab w:val="decimal" w:pos="3119"/>
        </w:tabs>
        <w:jc w:val="both"/>
        <w:rPr>
          <w:lang w:val="cs-CZ"/>
        </w:rPr>
      </w:pPr>
      <w:r>
        <w:rPr>
          <w:lang w:val="cs-CZ"/>
        </w:rPr>
        <w:lastRenderedPageBreak/>
        <w:t>Máte možnost přeorientovat se na budku de-luxe, která se bude prodávat za 25 000 Kč, ovšem materiál se zdraží na 5 000 Kč / kus a současně bude budka pracnější a potrvá dvojnásobek času. Je pro vás tato orientace výhodná? Zdůvodněte ekonomickými argumenty (5b)</w:t>
      </w:r>
    </w:p>
    <w:p w14:paraId="1C65817D" w14:textId="08895268" w:rsidR="008A74BC" w:rsidRDefault="00E22E9E" w:rsidP="008A74BC">
      <w:pPr>
        <w:pStyle w:val="Odstavecseseznamem"/>
        <w:tabs>
          <w:tab w:val="decimal" w:pos="3119"/>
        </w:tabs>
        <w:rPr>
          <w:lang w:val="cs-CZ"/>
        </w:rPr>
      </w:pPr>
      <w:r>
        <w:rPr>
          <w:lang w:val="cs-CZ"/>
        </w:rPr>
        <w:t>15 000 – 1 620 = 13 380</w:t>
      </w:r>
    </w:p>
    <w:p w14:paraId="0477757F" w14:textId="5C5A4973" w:rsidR="00380020" w:rsidRDefault="00E22E9E" w:rsidP="00E22E9E">
      <w:pPr>
        <w:pStyle w:val="Odstavecseseznamem"/>
        <w:tabs>
          <w:tab w:val="decimal" w:pos="3119"/>
        </w:tabs>
        <w:rPr>
          <w:lang w:val="cs-CZ"/>
        </w:rPr>
      </w:pPr>
      <w:r>
        <w:rPr>
          <w:lang w:val="cs-CZ"/>
        </w:rPr>
        <w:t>25 000 – 5000 = 20 000  … 10 000 za jednotku času …Není to výhodnější, čas využiju efektivnějším způsobem pro první typ budky.</w:t>
      </w:r>
    </w:p>
    <w:p w14:paraId="75E32DEC" w14:textId="77777777" w:rsidR="00380020" w:rsidRDefault="00380020" w:rsidP="00432613">
      <w:pPr>
        <w:pStyle w:val="Odstavecseseznamem"/>
        <w:tabs>
          <w:tab w:val="decimal" w:pos="3119"/>
        </w:tabs>
        <w:ind w:left="0"/>
        <w:rPr>
          <w:lang w:val="cs-CZ"/>
        </w:rPr>
      </w:pPr>
    </w:p>
    <w:p w14:paraId="2765BE0F" w14:textId="77777777" w:rsidR="00432613" w:rsidRDefault="00432613" w:rsidP="00432613">
      <w:pPr>
        <w:pStyle w:val="Odstavecseseznamem"/>
        <w:pBdr>
          <w:bottom w:val="single" w:sz="6" w:space="1" w:color="auto"/>
        </w:pBdr>
        <w:tabs>
          <w:tab w:val="decimal" w:pos="3119"/>
        </w:tabs>
        <w:ind w:left="0"/>
        <w:rPr>
          <w:lang w:val="cs-CZ"/>
        </w:rPr>
      </w:pPr>
    </w:p>
    <w:p w14:paraId="0538FABA" w14:textId="77777777" w:rsidR="00432613" w:rsidRDefault="00432613" w:rsidP="00432613">
      <w:pPr>
        <w:pStyle w:val="Odstavecseseznamem"/>
        <w:tabs>
          <w:tab w:val="decimal" w:pos="3119"/>
        </w:tabs>
        <w:ind w:left="0"/>
        <w:rPr>
          <w:lang w:val="cs-CZ"/>
        </w:rPr>
      </w:pPr>
    </w:p>
    <w:p w14:paraId="75F76AAA" w14:textId="77777777" w:rsidR="008A74BC" w:rsidRDefault="00432613" w:rsidP="00380020">
      <w:pPr>
        <w:pStyle w:val="Odstavecseseznamem"/>
        <w:tabs>
          <w:tab w:val="decimal" w:pos="3119"/>
        </w:tabs>
        <w:ind w:left="0"/>
        <w:jc w:val="both"/>
        <w:rPr>
          <w:lang w:val="cs-CZ"/>
        </w:rPr>
      </w:pPr>
      <w:r>
        <w:rPr>
          <w:lang w:val="cs-CZ"/>
        </w:rPr>
        <w:t xml:space="preserve">B) </w:t>
      </w:r>
      <w:r w:rsidR="00DB64FE">
        <w:rPr>
          <w:lang w:val="cs-CZ"/>
        </w:rPr>
        <w:t xml:space="preserve">Máte možnost koupit si stroj, díky kterému se vaše roční CF zvýší o 5 000 000 Kč. Pořizovací cena stroje je 20 000 000 Kč a předpokládaná životnost stroje je 5 let. Koupi chcete financovat úvěrem od banky (úroková míra 5 % </w:t>
      </w:r>
      <w:proofErr w:type="spellStart"/>
      <w:r w:rsidR="00DB64FE">
        <w:rPr>
          <w:lang w:val="cs-CZ"/>
        </w:rPr>
        <w:t>p.a</w:t>
      </w:r>
      <w:proofErr w:type="spellEnd"/>
      <w:r w:rsidR="00DB64FE">
        <w:rPr>
          <w:lang w:val="cs-CZ"/>
        </w:rPr>
        <w:t xml:space="preserve">.). Víte, že obvyklá rentabilita aktiv ve vaší firmě je 14 % </w:t>
      </w:r>
      <w:proofErr w:type="spellStart"/>
      <w:r w:rsidR="00DB64FE">
        <w:rPr>
          <w:lang w:val="cs-CZ"/>
        </w:rPr>
        <w:t>p.a</w:t>
      </w:r>
      <w:proofErr w:type="spellEnd"/>
      <w:r w:rsidR="00DB64FE">
        <w:rPr>
          <w:lang w:val="cs-CZ"/>
        </w:rPr>
        <w:t>.</w:t>
      </w:r>
    </w:p>
    <w:p w14:paraId="2FC3E555" w14:textId="77777777" w:rsidR="00DB64FE" w:rsidRDefault="00DB64FE" w:rsidP="008A74BC">
      <w:pPr>
        <w:pStyle w:val="Odstavecseseznamem"/>
        <w:tabs>
          <w:tab w:val="decimal" w:pos="3119"/>
        </w:tabs>
        <w:ind w:left="0"/>
        <w:rPr>
          <w:lang w:val="cs-CZ"/>
        </w:rPr>
      </w:pPr>
    </w:p>
    <w:p w14:paraId="0941C52D" w14:textId="77777777" w:rsidR="00DB64FE" w:rsidRDefault="00DB64FE" w:rsidP="008A74BC">
      <w:pPr>
        <w:pStyle w:val="Odstavecseseznamem"/>
        <w:tabs>
          <w:tab w:val="decimal" w:pos="3119"/>
        </w:tabs>
        <w:ind w:left="0"/>
        <w:rPr>
          <w:lang w:val="cs-CZ"/>
        </w:rPr>
      </w:pPr>
    </w:p>
    <w:p w14:paraId="3B35F3EA" w14:textId="77777777" w:rsidR="00DB64FE" w:rsidRDefault="00DB64FE" w:rsidP="00DB64FE">
      <w:pPr>
        <w:pStyle w:val="Odstavecseseznamem"/>
        <w:numPr>
          <w:ilvl w:val="0"/>
          <w:numId w:val="3"/>
        </w:numPr>
        <w:tabs>
          <w:tab w:val="decimal" w:pos="3119"/>
        </w:tabs>
        <w:rPr>
          <w:lang w:val="cs-CZ"/>
        </w:rPr>
      </w:pPr>
      <w:r>
        <w:rPr>
          <w:lang w:val="cs-CZ"/>
        </w:rPr>
        <w:t>Spočítejte NPV pro 5 % a pro 14 % (10 b)</w:t>
      </w:r>
    </w:p>
    <w:p w14:paraId="1FDB2410" w14:textId="77777777" w:rsidR="00DB64FE" w:rsidRDefault="00DB64FE" w:rsidP="00DB64FE">
      <w:pPr>
        <w:tabs>
          <w:tab w:val="decimal" w:pos="3119"/>
        </w:tabs>
        <w:rPr>
          <w:lang w:val="cs-CZ"/>
        </w:rPr>
      </w:pPr>
    </w:p>
    <w:p w14:paraId="35033B4D" w14:textId="77777777" w:rsidR="00DB64FE" w:rsidRDefault="00DB64FE" w:rsidP="00DB64FE">
      <w:pPr>
        <w:tabs>
          <w:tab w:val="decimal" w:pos="3119"/>
        </w:tabs>
        <w:rPr>
          <w:lang w:val="cs-CZ"/>
        </w:rPr>
      </w:pPr>
    </w:p>
    <w:p w14:paraId="5806C95F" w14:textId="77777777" w:rsidR="00DB64FE" w:rsidRDefault="00DB64FE" w:rsidP="00DB64FE">
      <w:pPr>
        <w:tabs>
          <w:tab w:val="decimal" w:pos="3119"/>
        </w:tabs>
        <w:rPr>
          <w:lang w:val="cs-CZ"/>
        </w:rPr>
      </w:pPr>
    </w:p>
    <w:p w14:paraId="17681788" w14:textId="77777777" w:rsidR="00DB64FE" w:rsidRDefault="00DB64FE" w:rsidP="00DB64FE">
      <w:pPr>
        <w:tabs>
          <w:tab w:val="decimal" w:pos="3119"/>
        </w:tabs>
        <w:rPr>
          <w:lang w:val="cs-CZ"/>
        </w:rPr>
      </w:pPr>
    </w:p>
    <w:p w14:paraId="0F5B83F7" w14:textId="77777777" w:rsidR="00DB64FE" w:rsidRDefault="00DB64FE" w:rsidP="00DB64FE">
      <w:pPr>
        <w:tabs>
          <w:tab w:val="decimal" w:pos="3119"/>
        </w:tabs>
        <w:rPr>
          <w:lang w:val="cs-CZ"/>
        </w:rPr>
      </w:pPr>
    </w:p>
    <w:p w14:paraId="44E2601D" w14:textId="77777777" w:rsidR="00DB64FE" w:rsidRDefault="00DB64FE" w:rsidP="00DB64FE">
      <w:pPr>
        <w:tabs>
          <w:tab w:val="decimal" w:pos="3119"/>
        </w:tabs>
        <w:rPr>
          <w:lang w:val="cs-CZ"/>
        </w:rPr>
      </w:pPr>
    </w:p>
    <w:p w14:paraId="3B8E1A04" w14:textId="77777777" w:rsidR="00DB64FE" w:rsidRDefault="00DB64FE" w:rsidP="00DB64FE">
      <w:pPr>
        <w:tabs>
          <w:tab w:val="decimal" w:pos="3119"/>
        </w:tabs>
        <w:rPr>
          <w:lang w:val="cs-CZ"/>
        </w:rPr>
      </w:pPr>
    </w:p>
    <w:p w14:paraId="5588F15B" w14:textId="77777777" w:rsidR="00DB64FE" w:rsidRDefault="00DB64FE" w:rsidP="00DB64FE">
      <w:pPr>
        <w:tabs>
          <w:tab w:val="decimal" w:pos="3119"/>
        </w:tabs>
        <w:rPr>
          <w:lang w:val="cs-CZ"/>
        </w:rPr>
      </w:pPr>
    </w:p>
    <w:p w14:paraId="01A00B1A" w14:textId="77777777" w:rsidR="00DB64FE" w:rsidRDefault="00DB64FE" w:rsidP="00DB64FE">
      <w:pPr>
        <w:tabs>
          <w:tab w:val="decimal" w:pos="3119"/>
        </w:tabs>
        <w:rPr>
          <w:lang w:val="cs-CZ"/>
        </w:rPr>
      </w:pPr>
    </w:p>
    <w:p w14:paraId="73D68C28" w14:textId="77777777" w:rsidR="00DB64FE" w:rsidRDefault="00DB64FE" w:rsidP="00DB64FE">
      <w:pPr>
        <w:tabs>
          <w:tab w:val="decimal" w:pos="3119"/>
        </w:tabs>
        <w:rPr>
          <w:lang w:val="cs-CZ"/>
        </w:rPr>
      </w:pPr>
    </w:p>
    <w:p w14:paraId="08CBBEB7" w14:textId="77777777" w:rsidR="00DB64FE" w:rsidRDefault="00DB64FE" w:rsidP="00DB64FE">
      <w:pPr>
        <w:tabs>
          <w:tab w:val="decimal" w:pos="3119"/>
        </w:tabs>
        <w:rPr>
          <w:lang w:val="cs-CZ"/>
        </w:rPr>
      </w:pPr>
    </w:p>
    <w:p w14:paraId="0B602BF4" w14:textId="77777777" w:rsidR="00DB64FE" w:rsidRDefault="00DB64FE" w:rsidP="00DB64FE">
      <w:pPr>
        <w:tabs>
          <w:tab w:val="decimal" w:pos="3119"/>
        </w:tabs>
        <w:rPr>
          <w:lang w:val="cs-CZ"/>
        </w:rPr>
      </w:pPr>
    </w:p>
    <w:p w14:paraId="0382EF55" w14:textId="77777777" w:rsidR="00DB64FE" w:rsidRDefault="00DB64FE" w:rsidP="00DB64FE">
      <w:pPr>
        <w:tabs>
          <w:tab w:val="decimal" w:pos="3119"/>
        </w:tabs>
        <w:rPr>
          <w:lang w:val="cs-CZ"/>
        </w:rPr>
      </w:pPr>
    </w:p>
    <w:p w14:paraId="5124527D" w14:textId="77777777" w:rsidR="00DB64FE" w:rsidRDefault="00DB64FE" w:rsidP="00DB64FE">
      <w:pPr>
        <w:tabs>
          <w:tab w:val="decimal" w:pos="3119"/>
        </w:tabs>
        <w:rPr>
          <w:lang w:val="cs-CZ"/>
        </w:rPr>
      </w:pPr>
    </w:p>
    <w:p w14:paraId="797D719A" w14:textId="77777777" w:rsidR="00DB64FE" w:rsidRDefault="00DB64FE" w:rsidP="00DB64FE">
      <w:pPr>
        <w:tabs>
          <w:tab w:val="decimal" w:pos="3119"/>
        </w:tabs>
        <w:rPr>
          <w:lang w:val="cs-CZ"/>
        </w:rPr>
      </w:pPr>
    </w:p>
    <w:p w14:paraId="5C7C2C3C" w14:textId="77777777" w:rsidR="00DB64FE" w:rsidRDefault="00DB64FE" w:rsidP="00DB64FE">
      <w:pPr>
        <w:tabs>
          <w:tab w:val="decimal" w:pos="3119"/>
        </w:tabs>
        <w:rPr>
          <w:lang w:val="cs-CZ"/>
        </w:rPr>
      </w:pPr>
    </w:p>
    <w:p w14:paraId="22B9ED6A" w14:textId="77777777" w:rsidR="00DB64FE" w:rsidRDefault="00DB64FE" w:rsidP="00DB64FE">
      <w:pPr>
        <w:tabs>
          <w:tab w:val="decimal" w:pos="3119"/>
        </w:tabs>
        <w:rPr>
          <w:lang w:val="cs-CZ"/>
        </w:rPr>
      </w:pPr>
    </w:p>
    <w:p w14:paraId="51D5B966" w14:textId="77777777" w:rsidR="00DB64FE" w:rsidRDefault="00DB64FE" w:rsidP="00DB64FE">
      <w:pPr>
        <w:tabs>
          <w:tab w:val="decimal" w:pos="3119"/>
        </w:tabs>
        <w:rPr>
          <w:lang w:val="cs-CZ"/>
        </w:rPr>
      </w:pPr>
    </w:p>
    <w:p w14:paraId="0F36593F" w14:textId="77777777" w:rsidR="00DB64FE" w:rsidRDefault="00DB64FE" w:rsidP="00380020">
      <w:pPr>
        <w:pStyle w:val="Odstavecseseznamem"/>
        <w:numPr>
          <w:ilvl w:val="0"/>
          <w:numId w:val="3"/>
        </w:numPr>
        <w:tabs>
          <w:tab w:val="decimal" w:pos="3119"/>
        </w:tabs>
        <w:jc w:val="both"/>
        <w:rPr>
          <w:lang w:val="cs-CZ"/>
        </w:rPr>
      </w:pPr>
      <w:r>
        <w:rPr>
          <w:lang w:val="cs-CZ"/>
        </w:rPr>
        <w:t>Zdůvodněte, kterou z těchto dvou hodnot pro diskont by si firma měla vybrat pro hodnocení investice? (10 b)</w:t>
      </w:r>
    </w:p>
    <w:p w14:paraId="330A7B89" w14:textId="77777777" w:rsidR="00DB64FE" w:rsidRDefault="00DB64FE" w:rsidP="00DB64FE">
      <w:pPr>
        <w:tabs>
          <w:tab w:val="decimal" w:pos="3119"/>
        </w:tabs>
        <w:rPr>
          <w:lang w:val="cs-CZ"/>
        </w:rPr>
      </w:pPr>
    </w:p>
    <w:p w14:paraId="343212B5" w14:textId="77777777" w:rsidR="00DB64FE" w:rsidRDefault="00DB64FE" w:rsidP="00DB64FE">
      <w:pPr>
        <w:tabs>
          <w:tab w:val="decimal" w:pos="3119"/>
        </w:tabs>
        <w:rPr>
          <w:lang w:val="cs-CZ"/>
        </w:rPr>
      </w:pPr>
    </w:p>
    <w:p w14:paraId="00047EBA" w14:textId="77777777" w:rsidR="00DB64FE" w:rsidRDefault="00DB64FE" w:rsidP="00DB64FE">
      <w:pPr>
        <w:tabs>
          <w:tab w:val="decimal" w:pos="3119"/>
        </w:tabs>
        <w:rPr>
          <w:lang w:val="cs-CZ"/>
        </w:rPr>
      </w:pPr>
    </w:p>
    <w:p w14:paraId="477E584C" w14:textId="77777777" w:rsidR="00DB64FE" w:rsidRDefault="00DB64FE" w:rsidP="00DB64FE">
      <w:pPr>
        <w:tabs>
          <w:tab w:val="decimal" w:pos="3119"/>
        </w:tabs>
        <w:rPr>
          <w:lang w:val="cs-CZ"/>
        </w:rPr>
      </w:pPr>
    </w:p>
    <w:p w14:paraId="550E3453" w14:textId="77777777" w:rsidR="00DB64FE" w:rsidRDefault="00DB64FE" w:rsidP="00DB64FE">
      <w:pPr>
        <w:tabs>
          <w:tab w:val="decimal" w:pos="3119"/>
        </w:tabs>
        <w:rPr>
          <w:lang w:val="cs-CZ"/>
        </w:rPr>
      </w:pPr>
    </w:p>
    <w:p w14:paraId="1CFA3E41" w14:textId="77777777" w:rsidR="00DB64FE" w:rsidRDefault="00DB64FE" w:rsidP="00DB64FE">
      <w:pPr>
        <w:tabs>
          <w:tab w:val="decimal" w:pos="3119"/>
        </w:tabs>
        <w:rPr>
          <w:lang w:val="cs-CZ"/>
        </w:rPr>
      </w:pPr>
    </w:p>
    <w:p w14:paraId="4732FEE2" w14:textId="77777777" w:rsidR="00DB64FE" w:rsidRDefault="00DB64FE" w:rsidP="00DB64FE">
      <w:pPr>
        <w:tabs>
          <w:tab w:val="decimal" w:pos="3119"/>
        </w:tabs>
        <w:rPr>
          <w:lang w:val="cs-CZ"/>
        </w:rPr>
      </w:pPr>
    </w:p>
    <w:p w14:paraId="0A68F195" w14:textId="77777777" w:rsidR="00DB64FE" w:rsidRDefault="00DB64FE" w:rsidP="00DB64FE">
      <w:pPr>
        <w:tabs>
          <w:tab w:val="decimal" w:pos="3119"/>
        </w:tabs>
        <w:rPr>
          <w:lang w:val="cs-CZ"/>
        </w:rPr>
      </w:pPr>
    </w:p>
    <w:p w14:paraId="77088D8F" w14:textId="77777777" w:rsidR="00DB64FE" w:rsidRDefault="00DB64FE" w:rsidP="00DB64FE">
      <w:pPr>
        <w:tabs>
          <w:tab w:val="decimal" w:pos="3119"/>
        </w:tabs>
        <w:rPr>
          <w:lang w:val="cs-CZ"/>
        </w:rPr>
      </w:pPr>
    </w:p>
    <w:p w14:paraId="1E2B9C24" w14:textId="77777777" w:rsidR="00E019E4" w:rsidRDefault="00E019E4">
      <w:pPr>
        <w:rPr>
          <w:lang w:val="cs-CZ"/>
        </w:rPr>
      </w:pPr>
      <w:r>
        <w:rPr>
          <w:lang w:val="cs-CZ"/>
        </w:rPr>
        <w:br w:type="page"/>
      </w:r>
    </w:p>
    <w:p w14:paraId="0A11C7DB" w14:textId="77777777" w:rsidR="00DB64FE" w:rsidRDefault="00432613" w:rsidP="00DB64FE">
      <w:pPr>
        <w:tabs>
          <w:tab w:val="decimal" w:pos="3119"/>
        </w:tabs>
        <w:rPr>
          <w:lang w:val="cs-CZ"/>
        </w:rPr>
      </w:pPr>
      <w:r>
        <w:rPr>
          <w:lang w:val="cs-CZ"/>
        </w:rPr>
        <w:lastRenderedPageBreak/>
        <w:t>C) Jste výrobce sportovní obuvi a v současnosti platí:</w:t>
      </w:r>
    </w:p>
    <w:tbl>
      <w:tblPr>
        <w:tblW w:w="6511" w:type="dxa"/>
        <w:tblLook w:val="04A0" w:firstRow="1" w:lastRow="0" w:firstColumn="1" w:lastColumn="0" w:noHBand="0" w:noVBand="1"/>
      </w:tblPr>
      <w:tblGrid>
        <w:gridCol w:w="1975"/>
        <w:gridCol w:w="2693"/>
        <w:gridCol w:w="1843"/>
      </w:tblGrid>
      <w:tr w:rsidR="00E019E4" w:rsidRPr="00E019E4" w14:paraId="4B4FECDD" w14:textId="77777777" w:rsidTr="00E019E4">
        <w:trPr>
          <w:trHeight w:val="315"/>
        </w:trPr>
        <w:tc>
          <w:tcPr>
            <w:tcW w:w="1975" w:type="dxa"/>
            <w:tcBorders>
              <w:top w:val="single" w:sz="8" w:space="0" w:color="auto"/>
              <w:left w:val="single" w:sz="8" w:space="0" w:color="auto"/>
              <w:bottom w:val="nil"/>
              <w:right w:val="nil"/>
            </w:tcBorders>
            <w:shd w:val="clear" w:color="auto" w:fill="auto"/>
            <w:noWrap/>
            <w:vAlign w:val="bottom"/>
            <w:hideMark/>
          </w:tcPr>
          <w:p w14:paraId="672CC791"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single" w:sz="8" w:space="0" w:color="auto"/>
              <w:left w:val="nil"/>
              <w:bottom w:val="nil"/>
              <w:right w:val="nil"/>
            </w:tcBorders>
            <w:shd w:val="clear" w:color="auto" w:fill="auto"/>
            <w:noWrap/>
            <w:vAlign w:val="bottom"/>
            <w:hideMark/>
          </w:tcPr>
          <w:p w14:paraId="3BF0E98E"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1843" w:type="dxa"/>
            <w:tcBorders>
              <w:top w:val="single" w:sz="8" w:space="0" w:color="auto"/>
              <w:left w:val="nil"/>
              <w:bottom w:val="nil"/>
              <w:right w:val="single" w:sz="8" w:space="0" w:color="auto"/>
            </w:tcBorders>
            <w:shd w:val="clear" w:color="auto" w:fill="auto"/>
            <w:noWrap/>
            <w:vAlign w:val="bottom"/>
            <w:hideMark/>
          </w:tcPr>
          <w:p w14:paraId="243CCB4C"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A1.0</w:t>
            </w:r>
          </w:p>
        </w:tc>
      </w:tr>
      <w:tr w:rsidR="00E019E4" w:rsidRPr="00E019E4" w14:paraId="7864B0D5"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543EB459"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499A0EA"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Objem</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produkce</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párů</w:t>
            </w:r>
            <w:proofErr w:type="spellEnd"/>
            <w:r w:rsidRPr="00E019E4">
              <w:rPr>
                <w:rFonts w:ascii="Calibri" w:eastAsia="Times New Roman" w:hAnsi="Calibri" w:cs="Times New Roman"/>
                <w:color w:val="000000"/>
                <w:lang w:eastAsia="en-GB"/>
              </w:rPr>
              <w:t>)</w:t>
            </w:r>
          </w:p>
        </w:tc>
        <w:tc>
          <w:tcPr>
            <w:tcW w:w="1843" w:type="dxa"/>
            <w:tcBorders>
              <w:top w:val="single" w:sz="8" w:space="0" w:color="auto"/>
              <w:left w:val="nil"/>
              <w:bottom w:val="single" w:sz="4" w:space="0" w:color="auto"/>
              <w:right w:val="single" w:sz="8" w:space="0" w:color="auto"/>
            </w:tcBorders>
            <w:shd w:val="clear" w:color="auto" w:fill="auto"/>
            <w:noWrap/>
            <w:vAlign w:val="bottom"/>
            <w:hideMark/>
          </w:tcPr>
          <w:p w14:paraId="14BED7AC" w14:textId="77777777" w:rsidR="00E019E4" w:rsidRPr="00E019E4" w:rsidRDefault="00E019E4" w:rsidP="00380020">
            <w:pPr>
              <w:spacing w:after="0" w:line="240" w:lineRule="auto"/>
              <w:jc w:val="right"/>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5000</w:t>
            </w:r>
            <w:r w:rsidR="00380020">
              <w:rPr>
                <w:rFonts w:ascii="Calibri" w:eastAsia="Times New Roman" w:hAnsi="Calibri" w:cs="Times New Roman"/>
                <w:color w:val="000000"/>
                <w:lang w:eastAsia="en-GB"/>
              </w:rPr>
              <w:t xml:space="preserve">    </w:t>
            </w:r>
          </w:p>
        </w:tc>
      </w:tr>
      <w:tr w:rsidR="00E019E4" w:rsidRPr="00E019E4" w14:paraId="0A66AE96"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49E0C2EE"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Variabilní</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náklady</w:t>
            </w:r>
            <w:proofErr w:type="spellEnd"/>
          </w:p>
        </w:tc>
        <w:tc>
          <w:tcPr>
            <w:tcW w:w="2693" w:type="dxa"/>
            <w:tcBorders>
              <w:top w:val="nil"/>
              <w:left w:val="single" w:sz="8" w:space="0" w:color="auto"/>
              <w:bottom w:val="single" w:sz="4" w:space="0" w:color="auto"/>
              <w:right w:val="single" w:sz="4" w:space="0" w:color="auto"/>
            </w:tcBorders>
            <w:shd w:val="clear" w:color="auto" w:fill="auto"/>
            <w:noWrap/>
            <w:vAlign w:val="bottom"/>
            <w:hideMark/>
          </w:tcPr>
          <w:p w14:paraId="4EA2FF80"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Materiál</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na</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výrobu</w:t>
            </w:r>
            <w:proofErr w:type="spellEnd"/>
            <w:r w:rsidRPr="00E019E4">
              <w:rPr>
                <w:rFonts w:ascii="Calibri" w:eastAsia="Times New Roman" w:hAnsi="Calibri" w:cs="Times New Roman"/>
                <w:color w:val="000000"/>
                <w:lang w:eastAsia="en-GB"/>
              </w:rPr>
              <w:t xml:space="preserve"> A1.0</w:t>
            </w:r>
          </w:p>
        </w:tc>
        <w:tc>
          <w:tcPr>
            <w:tcW w:w="1843" w:type="dxa"/>
            <w:tcBorders>
              <w:top w:val="nil"/>
              <w:left w:val="nil"/>
              <w:bottom w:val="single" w:sz="4" w:space="0" w:color="auto"/>
              <w:right w:val="single" w:sz="8" w:space="0" w:color="auto"/>
            </w:tcBorders>
            <w:shd w:val="clear" w:color="auto" w:fill="auto"/>
            <w:noWrap/>
            <w:vAlign w:val="bottom"/>
            <w:hideMark/>
          </w:tcPr>
          <w:p w14:paraId="5E309F93"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4 200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r w:rsidR="00E019E4" w:rsidRPr="00E019E4" w14:paraId="73A97062"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20445E5A"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nil"/>
              <w:left w:val="single" w:sz="8" w:space="0" w:color="auto"/>
              <w:bottom w:val="single" w:sz="4" w:space="0" w:color="auto"/>
              <w:right w:val="single" w:sz="4" w:space="0" w:color="auto"/>
            </w:tcBorders>
            <w:shd w:val="clear" w:color="auto" w:fill="auto"/>
            <w:noWrap/>
            <w:vAlign w:val="bottom"/>
            <w:hideMark/>
          </w:tcPr>
          <w:p w14:paraId="79E45C76"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Spotřeba</w:t>
            </w:r>
            <w:proofErr w:type="spellEnd"/>
            <w:r w:rsidRPr="00E019E4">
              <w:rPr>
                <w:rFonts w:ascii="Calibri" w:eastAsia="Times New Roman" w:hAnsi="Calibri" w:cs="Times New Roman"/>
                <w:color w:val="000000"/>
                <w:lang w:eastAsia="en-GB"/>
              </w:rPr>
              <w:t xml:space="preserve"> el. </w:t>
            </w:r>
            <w:proofErr w:type="spellStart"/>
            <w:r w:rsidRPr="00E019E4">
              <w:rPr>
                <w:rFonts w:ascii="Calibri" w:eastAsia="Times New Roman" w:hAnsi="Calibri" w:cs="Times New Roman"/>
                <w:color w:val="000000"/>
                <w:lang w:eastAsia="en-GB"/>
              </w:rPr>
              <w:t>Energie</w:t>
            </w:r>
            <w:proofErr w:type="spellEnd"/>
          </w:p>
        </w:tc>
        <w:tc>
          <w:tcPr>
            <w:tcW w:w="1843" w:type="dxa"/>
            <w:tcBorders>
              <w:top w:val="nil"/>
              <w:left w:val="nil"/>
              <w:bottom w:val="single" w:sz="4" w:space="0" w:color="auto"/>
              <w:right w:val="single" w:sz="8" w:space="0" w:color="auto"/>
            </w:tcBorders>
            <w:shd w:val="clear" w:color="auto" w:fill="auto"/>
            <w:noWrap/>
            <w:vAlign w:val="bottom"/>
            <w:hideMark/>
          </w:tcPr>
          <w:p w14:paraId="48BC1CCB"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28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r w:rsidR="00E019E4" w:rsidRPr="00E019E4" w14:paraId="3A9CC209"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46495B3C"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nil"/>
              <w:left w:val="single" w:sz="8" w:space="0" w:color="auto"/>
              <w:bottom w:val="single" w:sz="4" w:space="0" w:color="auto"/>
              <w:right w:val="single" w:sz="4" w:space="0" w:color="auto"/>
            </w:tcBorders>
            <w:shd w:val="clear" w:color="auto" w:fill="auto"/>
            <w:noWrap/>
            <w:vAlign w:val="bottom"/>
            <w:hideMark/>
          </w:tcPr>
          <w:p w14:paraId="073DDB8D"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Jednicové</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mzdy</w:t>
            </w:r>
            <w:proofErr w:type="spellEnd"/>
            <w:r w:rsidRPr="00E019E4">
              <w:rPr>
                <w:rFonts w:ascii="Calibri" w:eastAsia="Times New Roman" w:hAnsi="Calibri" w:cs="Times New Roman"/>
                <w:color w:val="000000"/>
                <w:lang w:eastAsia="en-GB"/>
              </w:rPr>
              <w:t xml:space="preserve"> - </w:t>
            </w:r>
            <w:proofErr w:type="spellStart"/>
            <w:r w:rsidRPr="00E019E4">
              <w:rPr>
                <w:rFonts w:ascii="Calibri" w:eastAsia="Times New Roman" w:hAnsi="Calibri" w:cs="Times New Roman"/>
                <w:color w:val="000000"/>
                <w:lang w:eastAsia="en-GB"/>
              </w:rPr>
              <w:t>kontrola</w:t>
            </w:r>
            <w:proofErr w:type="spellEnd"/>
          </w:p>
        </w:tc>
        <w:tc>
          <w:tcPr>
            <w:tcW w:w="1843" w:type="dxa"/>
            <w:tcBorders>
              <w:top w:val="nil"/>
              <w:left w:val="nil"/>
              <w:bottom w:val="single" w:sz="4" w:space="0" w:color="auto"/>
              <w:right w:val="single" w:sz="8" w:space="0" w:color="auto"/>
            </w:tcBorders>
            <w:shd w:val="clear" w:color="auto" w:fill="auto"/>
            <w:noWrap/>
            <w:vAlign w:val="bottom"/>
            <w:hideMark/>
          </w:tcPr>
          <w:p w14:paraId="6B1C6006"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115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r w:rsidR="00E019E4" w:rsidRPr="00E019E4" w14:paraId="3E3F3782"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2ACCB6DA"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Fixní</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náklady</w:t>
            </w:r>
            <w:proofErr w:type="spellEnd"/>
          </w:p>
        </w:tc>
        <w:tc>
          <w:tcPr>
            <w:tcW w:w="2693" w:type="dxa"/>
            <w:tcBorders>
              <w:top w:val="nil"/>
              <w:left w:val="single" w:sz="8" w:space="0" w:color="auto"/>
              <w:bottom w:val="single" w:sz="4" w:space="0" w:color="auto"/>
              <w:right w:val="single" w:sz="4" w:space="0" w:color="auto"/>
            </w:tcBorders>
            <w:shd w:val="clear" w:color="auto" w:fill="auto"/>
            <w:noWrap/>
            <w:vAlign w:val="bottom"/>
            <w:hideMark/>
          </w:tcPr>
          <w:p w14:paraId="0A8F8C09"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Odpisy</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technologické</w:t>
            </w:r>
            <w:proofErr w:type="spellEnd"/>
            <w:r w:rsidRPr="00E019E4">
              <w:rPr>
                <w:rFonts w:ascii="Calibri" w:eastAsia="Times New Roman" w:hAnsi="Calibri" w:cs="Times New Roman"/>
                <w:color w:val="000000"/>
                <w:lang w:eastAsia="en-GB"/>
              </w:rPr>
              <w:t xml:space="preserve"> </w:t>
            </w:r>
            <w:proofErr w:type="spellStart"/>
            <w:r w:rsidRPr="00E019E4">
              <w:rPr>
                <w:rFonts w:ascii="Calibri" w:eastAsia="Times New Roman" w:hAnsi="Calibri" w:cs="Times New Roman"/>
                <w:color w:val="000000"/>
                <w:lang w:eastAsia="en-GB"/>
              </w:rPr>
              <w:t>linky</w:t>
            </w:r>
            <w:proofErr w:type="spellEnd"/>
          </w:p>
        </w:tc>
        <w:tc>
          <w:tcPr>
            <w:tcW w:w="1843" w:type="dxa"/>
            <w:tcBorders>
              <w:top w:val="nil"/>
              <w:left w:val="nil"/>
              <w:bottom w:val="single" w:sz="4" w:space="0" w:color="auto"/>
              <w:right w:val="single" w:sz="8" w:space="0" w:color="auto"/>
            </w:tcBorders>
            <w:shd w:val="clear" w:color="auto" w:fill="auto"/>
            <w:noWrap/>
            <w:vAlign w:val="bottom"/>
            <w:hideMark/>
          </w:tcPr>
          <w:p w14:paraId="3FFBE9A5"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4 200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r w:rsidR="00E019E4" w:rsidRPr="00E019E4" w14:paraId="2E1BD4B5" w14:textId="77777777" w:rsidTr="00E019E4">
        <w:trPr>
          <w:trHeight w:val="300"/>
        </w:trPr>
        <w:tc>
          <w:tcPr>
            <w:tcW w:w="1975" w:type="dxa"/>
            <w:tcBorders>
              <w:top w:val="nil"/>
              <w:left w:val="single" w:sz="8" w:space="0" w:color="auto"/>
              <w:bottom w:val="nil"/>
              <w:right w:val="nil"/>
            </w:tcBorders>
            <w:shd w:val="clear" w:color="auto" w:fill="auto"/>
            <w:noWrap/>
            <w:vAlign w:val="bottom"/>
            <w:hideMark/>
          </w:tcPr>
          <w:p w14:paraId="1A414487"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nil"/>
              <w:left w:val="single" w:sz="8" w:space="0" w:color="auto"/>
              <w:bottom w:val="single" w:sz="4" w:space="0" w:color="auto"/>
              <w:right w:val="single" w:sz="4" w:space="0" w:color="auto"/>
            </w:tcBorders>
            <w:shd w:val="clear" w:color="auto" w:fill="auto"/>
            <w:noWrap/>
            <w:vAlign w:val="bottom"/>
            <w:hideMark/>
          </w:tcPr>
          <w:p w14:paraId="54EEC1C3" w14:textId="77777777" w:rsidR="00E019E4" w:rsidRPr="00E019E4" w:rsidRDefault="00E019E4" w:rsidP="00E019E4">
            <w:pPr>
              <w:spacing w:after="0" w:line="240" w:lineRule="auto"/>
              <w:rPr>
                <w:rFonts w:ascii="Calibri" w:eastAsia="Times New Roman" w:hAnsi="Calibri" w:cs="Times New Roman"/>
                <w:color w:val="000000"/>
                <w:lang w:eastAsia="en-GB"/>
              </w:rPr>
            </w:pPr>
            <w:proofErr w:type="spellStart"/>
            <w:r w:rsidRPr="00E019E4">
              <w:rPr>
                <w:rFonts w:ascii="Calibri" w:eastAsia="Times New Roman" w:hAnsi="Calibri" w:cs="Times New Roman"/>
                <w:color w:val="000000"/>
                <w:lang w:eastAsia="en-GB"/>
              </w:rPr>
              <w:t>Tržby</w:t>
            </w:r>
            <w:proofErr w:type="spellEnd"/>
            <w:r w:rsidRPr="00E019E4">
              <w:rPr>
                <w:rFonts w:ascii="Calibri" w:eastAsia="Times New Roman" w:hAnsi="Calibri" w:cs="Times New Roman"/>
                <w:color w:val="000000"/>
                <w:lang w:eastAsia="en-GB"/>
              </w:rPr>
              <w:t xml:space="preserve"> z </w:t>
            </w:r>
            <w:proofErr w:type="spellStart"/>
            <w:r w:rsidRPr="00E019E4">
              <w:rPr>
                <w:rFonts w:ascii="Calibri" w:eastAsia="Times New Roman" w:hAnsi="Calibri" w:cs="Times New Roman"/>
                <w:color w:val="000000"/>
                <w:lang w:eastAsia="en-GB"/>
              </w:rPr>
              <w:t>prodeje</w:t>
            </w:r>
            <w:proofErr w:type="spellEnd"/>
          </w:p>
        </w:tc>
        <w:tc>
          <w:tcPr>
            <w:tcW w:w="1843" w:type="dxa"/>
            <w:tcBorders>
              <w:top w:val="nil"/>
              <w:left w:val="nil"/>
              <w:bottom w:val="single" w:sz="4" w:space="0" w:color="auto"/>
              <w:right w:val="single" w:sz="8" w:space="0" w:color="auto"/>
            </w:tcBorders>
            <w:shd w:val="clear" w:color="auto" w:fill="auto"/>
            <w:noWrap/>
            <w:vAlign w:val="bottom"/>
            <w:hideMark/>
          </w:tcPr>
          <w:p w14:paraId="668C440F"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12 500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r w:rsidR="00E019E4" w:rsidRPr="00E019E4" w14:paraId="4312F7A5" w14:textId="77777777" w:rsidTr="00E019E4">
        <w:trPr>
          <w:trHeight w:val="315"/>
        </w:trPr>
        <w:tc>
          <w:tcPr>
            <w:tcW w:w="1975" w:type="dxa"/>
            <w:tcBorders>
              <w:top w:val="nil"/>
              <w:left w:val="single" w:sz="8" w:space="0" w:color="auto"/>
              <w:bottom w:val="single" w:sz="8" w:space="0" w:color="auto"/>
              <w:right w:val="nil"/>
            </w:tcBorders>
            <w:shd w:val="clear" w:color="auto" w:fill="auto"/>
            <w:noWrap/>
            <w:vAlign w:val="bottom"/>
            <w:hideMark/>
          </w:tcPr>
          <w:p w14:paraId="7CBBF4BF"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w:t>
            </w:r>
          </w:p>
        </w:tc>
        <w:tc>
          <w:tcPr>
            <w:tcW w:w="2693" w:type="dxa"/>
            <w:tcBorders>
              <w:top w:val="nil"/>
              <w:left w:val="single" w:sz="8" w:space="0" w:color="auto"/>
              <w:bottom w:val="single" w:sz="8" w:space="0" w:color="auto"/>
              <w:right w:val="single" w:sz="4" w:space="0" w:color="auto"/>
            </w:tcBorders>
            <w:shd w:val="clear" w:color="auto" w:fill="auto"/>
            <w:noWrap/>
            <w:vAlign w:val="bottom"/>
            <w:hideMark/>
          </w:tcPr>
          <w:p w14:paraId="51A95126"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HV</w:t>
            </w:r>
          </w:p>
        </w:tc>
        <w:tc>
          <w:tcPr>
            <w:tcW w:w="1843" w:type="dxa"/>
            <w:tcBorders>
              <w:top w:val="nil"/>
              <w:left w:val="nil"/>
              <w:bottom w:val="single" w:sz="8" w:space="0" w:color="auto"/>
              <w:right w:val="single" w:sz="8" w:space="0" w:color="auto"/>
            </w:tcBorders>
            <w:shd w:val="clear" w:color="auto" w:fill="auto"/>
            <w:noWrap/>
            <w:vAlign w:val="bottom"/>
            <w:hideMark/>
          </w:tcPr>
          <w:p w14:paraId="679B121E" w14:textId="77777777" w:rsidR="00E019E4" w:rsidRPr="00E019E4" w:rsidRDefault="00E019E4" w:rsidP="00E019E4">
            <w:pPr>
              <w:spacing w:after="0" w:line="240" w:lineRule="auto"/>
              <w:rPr>
                <w:rFonts w:ascii="Calibri" w:eastAsia="Times New Roman" w:hAnsi="Calibri" w:cs="Times New Roman"/>
                <w:color w:val="000000"/>
                <w:lang w:eastAsia="en-GB"/>
              </w:rPr>
            </w:pPr>
            <w:r w:rsidRPr="00E019E4">
              <w:rPr>
                <w:rFonts w:ascii="Calibri" w:eastAsia="Times New Roman" w:hAnsi="Calibri" w:cs="Times New Roman"/>
                <w:color w:val="000000"/>
                <w:lang w:eastAsia="en-GB"/>
              </w:rPr>
              <w:t xml:space="preserve">     3 957 000 </w:t>
            </w:r>
            <w:proofErr w:type="spellStart"/>
            <w:r w:rsidRPr="00E019E4">
              <w:rPr>
                <w:rFonts w:ascii="Calibri" w:eastAsia="Times New Roman" w:hAnsi="Calibri" w:cs="Times New Roman"/>
                <w:color w:val="000000"/>
                <w:lang w:eastAsia="en-GB"/>
              </w:rPr>
              <w:t>Kč</w:t>
            </w:r>
            <w:proofErr w:type="spellEnd"/>
            <w:r w:rsidRPr="00E019E4">
              <w:rPr>
                <w:rFonts w:ascii="Calibri" w:eastAsia="Times New Roman" w:hAnsi="Calibri" w:cs="Times New Roman"/>
                <w:color w:val="000000"/>
                <w:lang w:eastAsia="en-GB"/>
              </w:rPr>
              <w:t xml:space="preserve"> </w:t>
            </w:r>
          </w:p>
        </w:tc>
      </w:tr>
    </w:tbl>
    <w:p w14:paraId="49B33A40" w14:textId="77777777" w:rsidR="00E019E4" w:rsidRDefault="00E019E4" w:rsidP="00DB64FE">
      <w:pPr>
        <w:tabs>
          <w:tab w:val="decimal" w:pos="3119"/>
        </w:tabs>
        <w:rPr>
          <w:lang w:val="cs-CZ"/>
        </w:rPr>
      </w:pPr>
    </w:p>
    <w:p w14:paraId="7BCE83C3" w14:textId="77777777" w:rsidR="00DB64FE" w:rsidRDefault="00E019E4" w:rsidP="00380020">
      <w:pPr>
        <w:tabs>
          <w:tab w:val="decimal" w:pos="3119"/>
        </w:tabs>
        <w:jc w:val="both"/>
        <w:rPr>
          <w:lang w:val="cs-CZ"/>
        </w:rPr>
      </w:pPr>
      <w:r>
        <w:rPr>
          <w:lang w:val="cs-CZ"/>
        </w:rPr>
        <w:t>V současné situaci se kontroluje každý desátý pár (viz Jednicové mzdy – kontrola) a pro zjednodušení předpokládejme, že mzdové náklady jsou jediným nákladem kontroly. Náklady na kontrolu se rozpočítávají na všechny vyrobené páry A1.0</w:t>
      </w:r>
    </w:p>
    <w:p w14:paraId="3CA1B9DD" w14:textId="77777777" w:rsidR="00E019E4" w:rsidRDefault="00E019E4" w:rsidP="00DB64FE">
      <w:pPr>
        <w:tabs>
          <w:tab w:val="decimal" w:pos="3119"/>
        </w:tabs>
        <w:rPr>
          <w:lang w:val="cs-CZ"/>
        </w:rPr>
      </w:pPr>
    </w:p>
    <w:p w14:paraId="23642E06" w14:textId="77777777" w:rsidR="00E019E4" w:rsidRPr="00E019E4" w:rsidRDefault="00E019E4" w:rsidP="00E019E4">
      <w:pPr>
        <w:pStyle w:val="Odstavecseseznamem"/>
        <w:numPr>
          <w:ilvl w:val="0"/>
          <w:numId w:val="4"/>
        </w:numPr>
        <w:tabs>
          <w:tab w:val="decimal" w:pos="3119"/>
        </w:tabs>
        <w:rPr>
          <w:lang w:val="cs-CZ"/>
        </w:rPr>
      </w:pPr>
      <w:r>
        <w:rPr>
          <w:lang w:val="cs-CZ"/>
        </w:rPr>
        <w:t>Spočítejte kalkulaci variabilních nákladů a vyčíslete marži na jeden pár. (5b)</w:t>
      </w:r>
    </w:p>
    <w:p w14:paraId="554674BE" w14:textId="77777777" w:rsidR="00DB64FE" w:rsidRDefault="00DB64FE" w:rsidP="00DB64FE">
      <w:pPr>
        <w:tabs>
          <w:tab w:val="decimal" w:pos="3119"/>
        </w:tabs>
        <w:rPr>
          <w:lang w:val="cs-CZ"/>
        </w:rPr>
      </w:pPr>
    </w:p>
    <w:p w14:paraId="0AF991B1" w14:textId="77777777" w:rsidR="00380020" w:rsidRDefault="00380020" w:rsidP="00DB64FE">
      <w:pPr>
        <w:tabs>
          <w:tab w:val="decimal" w:pos="3119"/>
        </w:tabs>
        <w:rPr>
          <w:lang w:val="cs-CZ"/>
        </w:rPr>
      </w:pPr>
    </w:p>
    <w:p w14:paraId="2356DFA9" w14:textId="77777777" w:rsidR="00380020" w:rsidRDefault="00380020" w:rsidP="00DB64FE">
      <w:pPr>
        <w:tabs>
          <w:tab w:val="decimal" w:pos="3119"/>
        </w:tabs>
        <w:rPr>
          <w:lang w:val="cs-CZ"/>
        </w:rPr>
      </w:pPr>
    </w:p>
    <w:p w14:paraId="56CF1E40" w14:textId="77777777" w:rsidR="00DB64FE" w:rsidRPr="00DB64FE" w:rsidRDefault="00DB64FE" w:rsidP="00DB64FE">
      <w:pPr>
        <w:tabs>
          <w:tab w:val="decimal" w:pos="3119"/>
        </w:tabs>
        <w:rPr>
          <w:lang w:val="cs-CZ"/>
        </w:rPr>
      </w:pPr>
    </w:p>
    <w:p w14:paraId="62C85E81" w14:textId="77777777" w:rsidR="00E019E4" w:rsidRDefault="00E019E4" w:rsidP="00DB64FE">
      <w:pPr>
        <w:tabs>
          <w:tab w:val="decimal" w:pos="3119"/>
        </w:tabs>
        <w:rPr>
          <w:lang w:val="cs-CZ"/>
        </w:rPr>
      </w:pPr>
    </w:p>
    <w:p w14:paraId="3BDE723A" w14:textId="77777777" w:rsidR="00E019E4" w:rsidRDefault="00E019E4" w:rsidP="00DB64FE">
      <w:pPr>
        <w:tabs>
          <w:tab w:val="decimal" w:pos="3119"/>
        </w:tabs>
        <w:rPr>
          <w:lang w:val="cs-CZ"/>
        </w:rPr>
      </w:pPr>
    </w:p>
    <w:p w14:paraId="5FD0DC1B" w14:textId="77777777" w:rsidR="00E019E4" w:rsidRPr="00E019E4" w:rsidRDefault="00E019E4" w:rsidP="00E019E4">
      <w:pPr>
        <w:pStyle w:val="Odstavecseseznamem"/>
        <w:numPr>
          <w:ilvl w:val="0"/>
          <w:numId w:val="4"/>
        </w:numPr>
        <w:tabs>
          <w:tab w:val="decimal" w:pos="3119"/>
        </w:tabs>
        <w:rPr>
          <w:lang w:val="cs-CZ"/>
        </w:rPr>
      </w:pPr>
      <w:r>
        <w:rPr>
          <w:lang w:val="cs-CZ"/>
        </w:rPr>
        <w:t>Spočítejte kalkulaci plných nákladů a vyčíslete zisk na jeden pár (5b)</w:t>
      </w:r>
    </w:p>
    <w:p w14:paraId="6A98EB1F" w14:textId="77777777" w:rsidR="00E019E4" w:rsidRDefault="00E019E4" w:rsidP="00DB64FE">
      <w:pPr>
        <w:tabs>
          <w:tab w:val="decimal" w:pos="3119"/>
        </w:tabs>
        <w:rPr>
          <w:lang w:val="cs-CZ"/>
        </w:rPr>
      </w:pPr>
    </w:p>
    <w:p w14:paraId="0780F302" w14:textId="77777777" w:rsidR="00380020" w:rsidRDefault="00380020" w:rsidP="00DB64FE">
      <w:pPr>
        <w:tabs>
          <w:tab w:val="decimal" w:pos="3119"/>
        </w:tabs>
        <w:rPr>
          <w:lang w:val="cs-CZ"/>
        </w:rPr>
      </w:pPr>
    </w:p>
    <w:p w14:paraId="78F75908" w14:textId="77777777" w:rsidR="00380020" w:rsidRDefault="00380020" w:rsidP="00DB64FE">
      <w:pPr>
        <w:tabs>
          <w:tab w:val="decimal" w:pos="3119"/>
        </w:tabs>
        <w:rPr>
          <w:lang w:val="cs-CZ"/>
        </w:rPr>
      </w:pPr>
    </w:p>
    <w:p w14:paraId="441F88C8" w14:textId="77777777" w:rsidR="00E019E4" w:rsidRDefault="00E019E4" w:rsidP="00DB64FE">
      <w:pPr>
        <w:tabs>
          <w:tab w:val="decimal" w:pos="3119"/>
        </w:tabs>
        <w:rPr>
          <w:lang w:val="cs-CZ"/>
        </w:rPr>
      </w:pPr>
    </w:p>
    <w:p w14:paraId="08CF4AAF" w14:textId="77777777" w:rsidR="003163BE" w:rsidRDefault="003163BE" w:rsidP="00DB64FE">
      <w:pPr>
        <w:tabs>
          <w:tab w:val="decimal" w:pos="3119"/>
        </w:tabs>
        <w:rPr>
          <w:lang w:val="cs-CZ"/>
        </w:rPr>
      </w:pPr>
    </w:p>
    <w:p w14:paraId="1370CFE1" w14:textId="77777777" w:rsidR="00380020" w:rsidRDefault="00380020">
      <w:pPr>
        <w:rPr>
          <w:lang w:val="cs-CZ"/>
        </w:rPr>
      </w:pPr>
      <w:r>
        <w:rPr>
          <w:lang w:val="cs-CZ"/>
        </w:rPr>
        <w:br w:type="page"/>
      </w:r>
    </w:p>
    <w:p w14:paraId="69E395F8" w14:textId="77777777" w:rsidR="003163BE" w:rsidRDefault="003163BE" w:rsidP="00380020">
      <w:pPr>
        <w:pStyle w:val="Odstavecseseznamem"/>
        <w:numPr>
          <w:ilvl w:val="0"/>
          <w:numId w:val="4"/>
        </w:numPr>
        <w:tabs>
          <w:tab w:val="decimal" w:pos="3119"/>
        </w:tabs>
        <w:jc w:val="both"/>
        <w:rPr>
          <w:lang w:val="cs-CZ"/>
        </w:rPr>
      </w:pPr>
      <w:r>
        <w:rPr>
          <w:lang w:val="cs-CZ"/>
        </w:rPr>
        <w:lastRenderedPageBreak/>
        <w:t xml:space="preserve">V současnosti zvažujete nabídku na speciální zakázku 200 párů </w:t>
      </w:r>
      <w:proofErr w:type="spellStart"/>
      <w:r>
        <w:rPr>
          <w:lang w:val="cs-CZ"/>
        </w:rPr>
        <w:t>zodolněné</w:t>
      </w:r>
      <w:proofErr w:type="spellEnd"/>
      <w:r>
        <w:rPr>
          <w:lang w:val="cs-CZ"/>
        </w:rPr>
        <w:t xml:space="preserve"> obuvi A1.5 pro horskou službu, pro kterou by se materiálové náklady zvýšili o 20%, a současně by bylo potřeba kontrolovat každý pár. Prodejní cena takového páru by byla 2800 Kč. Současná kapacita ale nedovoluje tuto zakázku přijmout, pouze za předpokladu vypuštění výroby 200 párů stávající výrobní řady A1.0 a jejich nahrazení A1.5. Jak se rozhodnete? (Hodnoťte pouze na základě ekonomických kritérií) Své rozhodnutí zdůvodněte a podpořte hodnotově. (10b)</w:t>
      </w:r>
    </w:p>
    <w:p w14:paraId="5AFD43E0" w14:textId="77777777" w:rsidR="00380020" w:rsidRDefault="00380020" w:rsidP="00380020">
      <w:pPr>
        <w:tabs>
          <w:tab w:val="decimal" w:pos="3119"/>
        </w:tabs>
        <w:rPr>
          <w:lang w:val="cs-CZ"/>
        </w:rPr>
      </w:pPr>
    </w:p>
    <w:p w14:paraId="4121E116" w14:textId="77777777" w:rsidR="00380020" w:rsidRDefault="00380020" w:rsidP="00380020">
      <w:pPr>
        <w:tabs>
          <w:tab w:val="decimal" w:pos="3119"/>
        </w:tabs>
        <w:rPr>
          <w:lang w:val="cs-CZ"/>
        </w:rPr>
      </w:pPr>
    </w:p>
    <w:p w14:paraId="4BC4D45F" w14:textId="77777777" w:rsidR="00380020" w:rsidRDefault="00380020" w:rsidP="00380020">
      <w:pPr>
        <w:tabs>
          <w:tab w:val="decimal" w:pos="3119"/>
        </w:tabs>
        <w:rPr>
          <w:lang w:val="cs-CZ"/>
        </w:rPr>
      </w:pPr>
    </w:p>
    <w:p w14:paraId="59141002" w14:textId="77777777" w:rsidR="00380020" w:rsidRDefault="00380020" w:rsidP="00380020">
      <w:pPr>
        <w:tabs>
          <w:tab w:val="decimal" w:pos="3119"/>
        </w:tabs>
        <w:rPr>
          <w:lang w:val="cs-CZ"/>
        </w:rPr>
      </w:pPr>
    </w:p>
    <w:p w14:paraId="71B71236" w14:textId="77777777" w:rsidR="00380020" w:rsidRDefault="00380020" w:rsidP="00380020">
      <w:pPr>
        <w:tabs>
          <w:tab w:val="decimal" w:pos="3119"/>
        </w:tabs>
        <w:rPr>
          <w:lang w:val="cs-CZ"/>
        </w:rPr>
      </w:pPr>
    </w:p>
    <w:p w14:paraId="17429AA1" w14:textId="77777777" w:rsidR="00380020" w:rsidRDefault="00380020" w:rsidP="00380020">
      <w:pPr>
        <w:tabs>
          <w:tab w:val="decimal" w:pos="3119"/>
        </w:tabs>
        <w:rPr>
          <w:lang w:val="cs-CZ"/>
        </w:rPr>
      </w:pPr>
    </w:p>
    <w:p w14:paraId="7132D373" w14:textId="77777777" w:rsidR="00380020" w:rsidRDefault="00380020" w:rsidP="00380020">
      <w:pPr>
        <w:tabs>
          <w:tab w:val="decimal" w:pos="3119"/>
        </w:tabs>
        <w:rPr>
          <w:lang w:val="cs-CZ"/>
        </w:rPr>
      </w:pPr>
    </w:p>
    <w:p w14:paraId="45E6CF20" w14:textId="77777777" w:rsidR="00380020" w:rsidRDefault="00380020" w:rsidP="00380020">
      <w:pPr>
        <w:tabs>
          <w:tab w:val="decimal" w:pos="3119"/>
        </w:tabs>
        <w:rPr>
          <w:lang w:val="cs-CZ"/>
        </w:rPr>
      </w:pPr>
    </w:p>
    <w:p w14:paraId="42A4CB47" w14:textId="77777777" w:rsidR="00380020" w:rsidRDefault="00380020" w:rsidP="00380020">
      <w:pPr>
        <w:tabs>
          <w:tab w:val="decimal" w:pos="3119"/>
        </w:tabs>
        <w:rPr>
          <w:lang w:val="cs-CZ"/>
        </w:rPr>
      </w:pPr>
    </w:p>
    <w:p w14:paraId="471735AA" w14:textId="77777777" w:rsidR="00380020" w:rsidRDefault="00380020" w:rsidP="00380020">
      <w:pPr>
        <w:tabs>
          <w:tab w:val="decimal" w:pos="3119"/>
        </w:tabs>
        <w:rPr>
          <w:lang w:val="cs-CZ"/>
        </w:rPr>
      </w:pPr>
    </w:p>
    <w:p w14:paraId="6072908D" w14:textId="77777777" w:rsidR="00380020" w:rsidRDefault="00380020" w:rsidP="00380020">
      <w:pPr>
        <w:tabs>
          <w:tab w:val="decimal" w:pos="3119"/>
        </w:tabs>
        <w:rPr>
          <w:lang w:val="cs-CZ"/>
        </w:rPr>
      </w:pPr>
    </w:p>
    <w:p w14:paraId="26204A3D" w14:textId="77777777" w:rsidR="00380020" w:rsidRDefault="00380020" w:rsidP="00380020">
      <w:pPr>
        <w:tabs>
          <w:tab w:val="decimal" w:pos="3119"/>
        </w:tabs>
        <w:rPr>
          <w:lang w:val="cs-CZ"/>
        </w:rPr>
      </w:pPr>
    </w:p>
    <w:p w14:paraId="3FCCD7E8" w14:textId="77777777" w:rsidR="00380020" w:rsidRDefault="00380020" w:rsidP="00380020">
      <w:pPr>
        <w:tabs>
          <w:tab w:val="decimal" w:pos="3119"/>
        </w:tabs>
        <w:rPr>
          <w:lang w:val="cs-CZ"/>
        </w:rPr>
      </w:pPr>
    </w:p>
    <w:p w14:paraId="3083BFA4" w14:textId="77777777" w:rsidR="00380020" w:rsidRDefault="00380020" w:rsidP="00380020">
      <w:pPr>
        <w:tabs>
          <w:tab w:val="decimal" w:pos="3119"/>
        </w:tabs>
        <w:rPr>
          <w:lang w:val="cs-CZ"/>
        </w:rPr>
      </w:pPr>
    </w:p>
    <w:p w14:paraId="495BC0AF" w14:textId="77777777" w:rsidR="00380020" w:rsidRDefault="00380020" w:rsidP="00380020">
      <w:pPr>
        <w:tabs>
          <w:tab w:val="decimal" w:pos="3119"/>
        </w:tabs>
        <w:rPr>
          <w:lang w:val="cs-CZ"/>
        </w:rPr>
      </w:pPr>
    </w:p>
    <w:p w14:paraId="5FFBC5B3" w14:textId="77777777" w:rsidR="00380020" w:rsidRDefault="00380020">
      <w:pPr>
        <w:rPr>
          <w:lang w:val="cs-CZ"/>
        </w:rPr>
      </w:pPr>
      <w:r>
        <w:rPr>
          <w:lang w:val="cs-CZ"/>
        </w:rPr>
        <w:br w:type="page"/>
      </w:r>
    </w:p>
    <w:p w14:paraId="58DC52D8" w14:textId="77777777" w:rsidR="00380020" w:rsidRPr="00380020" w:rsidRDefault="00380020" w:rsidP="00380020">
      <w:pPr>
        <w:tabs>
          <w:tab w:val="decimal" w:pos="3119"/>
        </w:tabs>
        <w:jc w:val="both"/>
        <w:rPr>
          <w:lang w:val="cs-CZ"/>
        </w:rPr>
      </w:pPr>
      <w:r>
        <w:rPr>
          <w:lang w:val="cs-CZ"/>
        </w:rPr>
        <w:lastRenderedPageBreak/>
        <w:t xml:space="preserve">D) </w:t>
      </w:r>
      <w:r w:rsidRPr="00380020">
        <w:rPr>
          <w:lang w:val="cs-CZ"/>
        </w:rPr>
        <w:t>Akciová společnost používá u základního technologického vybavení rozdílný způsob odepisování stálých aktiv – čistička odpadních vod</w:t>
      </w:r>
      <w:r>
        <w:rPr>
          <w:lang w:val="cs-CZ"/>
        </w:rPr>
        <w:t xml:space="preserve"> – ve finančním a v manažerském účetnictví.</w:t>
      </w:r>
    </w:p>
    <w:p w14:paraId="17631B1D" w14:textId="77777777" w:rsidR="00380020" w:rsidRPr="00380020" w:rsidRDefault="00380020" w:rsidP="00380020">
      <w:pPr>
        <w:tabs>
          <w:tab w:val="decimal" w:pos="3119"/>
        </w:tabs>
        <w:jc w:val="both"/>
        <w:rPr>
          <w:lang w:val="cs-CZ"/>
        </w:rPr>
      </w:pPr>
      <w:r w:rsidRPr="00380020">
        <w:rPr>
          <w:lang w:val="cs-CZ"/>
        </w:rPr>
        <w:t>Předpokládejme, že zařízení je odepisováno lineárním způsobem po stanovenou dobu odepisování 15 let ve finančním i nákladovém účetnictví. Ve finančním účetnictví jsou odpisy kvantifikovány z původní pořizovací historické ceny 32 900 000 Kč, v nákladovém účetnictví je v 5. roce používání majetku stanovena reprodukční cena ve výši 31 480 000 Kč.</w:t>
      </w:r>
    </w:p>
    <w:p w14:paraId="5013D790" w14:textId="77777777" w:rsidR="00380020" w:rsidRPr="00380020" w:rsidRDefault="00380020" w:rsidP="00380020">
      <w:pPr>
        <w:tabs>
          <w:tab w:val="decimal" w:pos="3119"/>
        </w:tabs>
        <w:rPr>
          <w:lang w:val="cs-CZ"/>
        </w:rPr>
      </w:pPr>
    </w:p>
    <w:p w14:paraId="244199B6" w14:textId="77777777" w:rsidR="00380020" w:rsidRPr="00380020" w:rsidRDefault="00380020" w:rsidP="00380020">
      <w:pPr>
        <w:tabs>
          <w:tab w:val="decimal" w:pos="3119"/>
        </w:tabs>
        <w:rPr>
          <w:lang w:val="cs-CZ"/>
        </w:rPr>
      </w:pPr>
      <w:r w:rsidRPr="00380020">
        <w:rPr>
          <w:lang w:val="cs-CZ"/>
        </w:rPr>
        <w:t xml:space="preserve">1) Stanovte výši odpisů </w:t>
      </w:r>
    </w:p>
    <w:p w14:paraId="03B2B243" w14:textId="77777777" w:rsidR="00380020" w:rsidRPr="00380020" w:rsidRDefault="00380020" w:rsidP="00380020">
      <w:pPr>
        <w:tabs>
          <w:tab w:val="decimal" w:pos="3119"/>
        </w:tabs>
        <w:rPr>
          <w:lang w:val="cs-CZ"/>
        </w:rPr>
      </w:pPr>
      <w:r w:rsidRPr="00380020">
        <w:rPr>
          <w:lang w:val="cs-CZ"/>
        </w:rPr>
        <w:t>a) v nákladovém účetnictví z reprodukční ceny</w:t>
      </w:r>
      <w:r>
        <w:rPr>
          <w:lang w:val="cs-CZ"/>
        </w:rPr>
        <w:t xml:space="preserve"> (3</w:t>
      </w:r>
      <w:r w:rsidRPr="00380020">
        <w:rPr>
          <w:lang w:val="cs-CZ"/>
        </w:rPr>
        <w:t xml:space="preserve"> b</w:t>
      </w:r>
      <w:r>
        <w:rPr>
          <w:lang w:val="cs-CZ"/>
        </w:rPr>
        <w:t>)</w:t>
      </w:r>
    </w:p>
    <w:p w14:paraId="796D7154" w14:textId="51289B07" w:rsidR="00380020" w:rsidRPr="00380020" w:rsidRDefault="006A40BC" w:rsidP="00380020">
      <w:pPr>
        <w:tabs>
          <w:tab w:val="decimal" w:pos="3119"/>
        </w:tabs>
        <w:rPr>
          <w:lang w:val="cs-CZ"/>
        </w:rPr>
      </w:pPr>
      <w:r>
        <w:rPr>
          <w:lang w:val="cs-CZ"/>
        </w:rPr>
        <w:t xml:space="preserve">31480000/15 = </w:t>
      </w:r>
    </w:p>
    <w:p w14:paraId="76A19E2C" w14:textId="77777777" w:rsidR="00380020" w:rsidRPr="00380020" w:rsidRDefault="00380020" w:rsidP="00380020">
      <w:pPr>
        <w:tabs>
          <w:tab w:val="decimal" w:pos="3119"/>
        </w:tabs>
        <w:rPr>
          <w:lang w:val="cs-CZ"/>
        </w:rPr>
      </w:pPr>
    </w:p>
    <w:p w14:paraId="313DE529" w14:textId="77777777" w:rsidR="00380020" w:rsidRPr="00380020" w:rsidRDefault="00380020" w:rsidP="00380020">
      <w:pPr>
        <w:tabs>
          <w:tab w:val="decimal" w:pos="3119"/>
        </w:tabs>
        <w:rPr>
          <w:lang w:val="cs-CZ"/>
        </w:rPr>
      </w:pPr>
    </w:p>
    <w:p w14:paraId="2E8D3461" w14:textId="77777777" w:rsidR="00380020" w:rsidRPr="00380020" w:rsidRDefault="00380020" w:rsidP="00380020">
      <w:pPr>
        <w:tabs>
          <w:tab w:val="decimal" w:pos="3119"/>
        </w:tabs>
        <w:rPr>
          <w:lang w:val="cs-CZ"/>
        </w:rPr>
      </w:pPr>
    </w:p>
    <w:p w14:paraId="7A1F48F3" w14:textId="77777777" w:rsidR="00380020" w:rsidRPr="00380020" w:rsidRDefault="00380020" w:rsidP="00380020">
      <w:pPr>
        <w:tabs>
          <w:tab w:val="decimal" w:pos="3119"/>
        </w:tabs>
        <w:rPr>
          <w:lang w:val="cs-CZ"/>
        </w:rPr>
      </w:pPr>
      <w:r w:rsidRPr="00380020">
        <w:rPr>
          <w:lang w:val="cs-CZ"/>
        </w:rPr>
        <w:t>b) ve finančním účetnictví z historické ceny</w:t>
      </w:r>
      <w:r>
        <w:rPr>
          <w:lang w:val="cs-CZ"/>
        </w:rPr>
        <w:t xml:space="preserve"> (3</w:t>
      </w:r>
      <w:r w:rsidRPr="00380020">
        <w:rPr>
          <w:lang w:val="cs-CZ"/>
        </w:rPr>
        <w:t xml:space="preserve"> b</w:t>
      </w:r>
      <w:r>
        <w:rPr>
          <w:lang w:val="cs-CZ"/>
        </w:rPr>
        <w:t>)</w:t>
      </w:r>
    </w:p>
    <w:p w14:paraId="1D3E78B5" w14:textId="4592E283" w:rsidR="00380020" w:rsidRPr="00380020" w:rsidRDefault="006A40BC" w:rsidP="00380020">
      <w:pPr>
        <w:tabs>
          <w:tab w:val="decimal" w:pos="3119"/>
        </w:tabs>
        <w:rPr>
          <w:lang w:val="cs-CZ"/>
        </w:rPr>
      </w:pPr>
      <w:r>
        <w:rPr>
          <w:lang w:val="cs-CZ"/>
        </w:rPr>
        <w:t xml:space="preserve">32900000/15 = </w:t>
      </w:r>
    </w:p>
    <w:p w14:paraId="00A976EC" w14:textId="77777777" w:rsidR="00380020" w:rsidRPr="00380020" w:rsidRDefault="00380020" w:rsidP="00380020">
      <w:pPr>
        <w:tabs>
          <w:tab w:val="decimal" w:pos="3119"/>
        </w:tabs>
        <w:rPr>
          <w:lang w:val="cs-CZ"/>
        </w:rPr>
      </w:pPr>
    </w:p>
    <w:p w14:paraId="0043F3EF" w14:textId="77777777" w:rsidR="00380020" w:rsidRPr="00380020" w:rsidRDefault="00380020" w:rsidP="00380020">
      <w:pPr>
        <w:tabs>
          <w:tab w:val="decimal" w:pos="3119"/>
        </w:tabs>
        <w:rPr>
          <w:lang w:val="cs-CZ"/>
        </w:rPr>
      </w:pPr>
    </w:p>
    <w:p w14:paraId="49F1D424" w14:textId="77777777" w:rsidR="00380020" w:rsidRPr="00380020" w:rsidRDefault="00380020" w:rsidP="00380020">
      <w:pPr>
        <w:tabs>
          <w:tab w:val="decimal" w:pos="3119"/>
        </w:tabs>
        <w:rPr>
          <w:lang w:val="cs-CZ"/>
        </w:rPr>
      </w:pPr>
    </w:p>
    <w:p w14:paraId="5D6456E2" w14:textId="77777777" w:rsidR="00380020" w:rsidRDefault="00380020" w:rsidP="00380020">
      <w:pPr>
        <w:tabs>
          <w:tab w:val="decimal" w:pos="3119"/>
        </w:tabs>
        <w:rPr>
          <w:lang w:val="cs-CZ"/>
        </w:rPr>
      </w:pPr>
    </w:p>
    <w:p w14:paraId="6D65FC75" w14:textId="77777777" w:rsidR="001641C0" w:rsidRDefault="001641C0" w:rsidP="00380020">
      <w:pPr>
        <w:tabs>
          <w:tab w:val="decimal" w:pos="3119"/>
        </w:tabs>
        <w:rPr>
          <w:lang w:val="cs-CZ"/>
        </w:rPr>
      </w:pPr>
    </w:p>
    <w:p w14:paraId="7C9304F8" w14:textId="77777777" w:rsidR="001641C0" w:rsidRPr="00380020" w:rsidRDefault="001641C0" w:rsidP="00380020">
      <w:pPr>
        <w:tabs>
          <w:tab w:val="decimal" w:pos="3119"/>
        </w:tabs>
        <w:rPr>
          <w:lang w:val="cs-CZ"/>
        </w:rPr>
      </w:pPr>
    </w:p>
    <w:p w14:paraId="2F3290A9" w14:textId="77777777" w:rsidR="00380020" w:rsidRPr="00380020" w:rsidRDefault="00380020" w:rsidP="00380020">
      <w:pPr>
        <w:tabs>
          <w:tab w:val="decimal" w:pos="3119"/>
        </w:tabs>
        <w:rPr>
          <w:lang w:val="cs-CZ"/>
        </w:rPr>
      </w:pPr>
    </w:p>
    <w:p w14:paraId="41E472E5" w14:textId="77777777" w:rsidR="00380020" w:rsidRPr="00380020" w:rsidRDefault="00380020" w:rsidP="00380020">
      <w:pPr>
        <w:tabs>
          <w:tab w:val="decimal" w:pos="3119"/>
        </w:tabs>
        <w:rPr>
          <w:lang w:val="cs-CZ"/>
        </w:rPr>
      </w:pPr>
      <w:r w:rsidRPr="00380020">
        <w:rPr>
          <w:lang w:val="cs-CZ"/>
        </w:rPr>
        <w:t>c) v nákladovém účetnictví tak, aby dokázaly zajistit reprodukci aktiva v</w:t>
      </w:r>
      <w:r>
        <w:rPr>
          <w:lang w:val="cs-CZ"/>
        </w:rPr>
        <w:t> </w:t>
      </w:r>
      <w:r w:rsidRPr="00380020">
        <w:rPr>
          <w:lang w:val="cs-CZ"/>
        </w:rPr>
        <w:t>oprávkách</w:t>
      </w:r>
      <w:r>
        <w:rPr>
          <w:lang w:val="cs-CZ"/>
        </w:rPr>
        <w:t>. (4</w:t>
      </w:r>
      <w:r w:rsidRPr="00380020">
        <w:rPr>
          <w:lang w:val="cs-CZ"/>
        </w:rPr>
        <w:t xml:space="preserve"> b</w:t>
      </w:r>
      <w:r>
        <w:rPr>
          <w:lang w:val="cs-CZ"/>
        </w:rPr>
        <w:t>)</w:t>
      </w:r>
    </w:p>
    <w:p w14:paraId="74188A50" w14:textId="70FCADF3" w:rsidR="00380020" w:rsidRPr="00380020" w:rsidRDefault="006A40BC" w:rsidP="00380020">
      <w:pPr>
        <w:tabs>
          <w:tab w:val="decimal" w:pos="3119"/>
        </w:tabs>
        <w:rPr>
          <w:lang w:val="cs-CZ"/>
        </w:rPr>
      </w:pPr>
      <w:r>
        <w:rPr>
          <w:lang w:val="cs-CZ"/>
        </w:rPr>
        <w:t xml:space="preserve">(31 480 000 – 4 * odpis FU)    / (15 -4) = </w:t>
      </w:r>
    </w:p>
    <w:p w14:paraId="6C7F1812" w14:textId="77777777" w:rsidR="00380020" w:rsidRPr="00380020" w:rsidRDefault="00380020" w:rsidP="00380020">
      <w:pPr>
        <w:tabs>
          <w:tab w:val="decimal" w:pos="3119"/>
        </w:tabs>
        <w:rPr>
          <w:lang w:val="cs-CZ"/>
        </w:rPr>
      </w:pPr>
    </w:p>
    <w:p w14:paraId="62CB51DD" w14:textId="77777777" w:rsidR="00380020" w:rsidRPr="00380020" w:rsidRDefault="00380020" w:rsidP="00380020">
      <w:pPr>
        <w:tabs>
          <w:tab w:val="decimal" w:pos="3119"/>
        </w:tabs>
        <w:rPr>
          <w:lang w:val="cs-CZ"/>
        </w:rPr>
      </w:pPr>
    </w:p>
    <w:p w14:paraId="2D1077B5" w14:textId="77777777" w:rsidR="00380020" w:rsidRPr="00380020" w:rsidRDefault="00380020" w:rsidP="00380020">
      <w:pPr>
        <w:tabs>
          <w:tab w:val="decimal" w:pos="3119"/>
        </w:tabs>
        <w:rPr>
          <w:lang w:val="cs-CZ"/>
        </w:rPr>
      </w:pPr>
    </w:p>
    <w:p w14:paraId="6BCD2E39" w14:textId="77777777" w:rsidR="00380020" w:rsidRDefault="00380020" w:rsidP="00380020">
      <w:pPr>
        <w:tabs>
          <w:tab w:val="decimal" w:pos="3119"/>
        </w:tabs>
        <w:rPr>
          <w:lang w:val="cs-CZ"/>
        </w:rPr>
      </w:pPr>
    </w:p>
    <w:p w14:paraId="397327E2" w14:textId="77777777" w:rsidR="001641C0" w:rsidRDefault="001641C0" w:rsidP="00380020">
      <w:pPr>
        <w:tabs>
          <w:tab w:val="decimal" w:pos="3119"/>
        </w:tabs>
        <w:rPr>
          <w:lang w:val="cs-CZ"/>
        </w:rPr>
      </w:pPr>
    </w:p>
    <w:p w14:paraId="11CDE797" w14:textId="77777777" w:rsidR="001641C0" w:rsidRDefault="001641C0" w:rsidP="00380020">
      <w:pPr>
        <w:tabs>
          <w:tab w:val="decimal" w:pos="3119"/>
        </w:tabs>
        <w:rPr>
          <w:lang w:val="cs-CZ"/>
        </w:rPr>
      </w:pPr>
    </w:p>
    <w:p w14:paraId="233A4135" w14:textId="77777777" w:rsidR="001641C0" w:rsidRDefault="001641C0" w:rsidP="00380020">
      <w:pPr>
        <w:tabs>
          <w:tab w:val="decimal" w:pos="3119"/>
        </w:tabs>
        <w:rPr>
          <w:lang w:val="cs-CZ"/>
        </w:rPr>
      </w:pPr>
    </w:p>
    <w:p w14:paraId="0CE44E52" w14:textId="77777777" w:rsidR="001641C0" w:rsidRDefault="001641C0">
      <w:pPr>
        <w:rPr>
          <w:lang w:val="cs-CZ"/>
        </w:rPr>
      </w:pPr>
      <w:r>
        <w:rPr>
          <w:lang w:val="cs-CZ"/>
        </w:rPr>
        <w:br w:type="page"/>
      </w:r>
    </w:p>
    <w:p w14:paraId="2D9D5EE1" w14:textId="77777777" w:rsidR="00380020" w:rsidRPr="00380020" w:rsidRDefault="00380020" w:rsidP="00380020">
      <w:pPr>
        <w:tabs>
          <w:tab w:val="decimal" w:pos="3119"/>
        </w:tabs>
        <w:rPr>
          <w:lang w:val="cs-CZ"/>
        </w:rPr>
      </w:pPr>
      <w:r w:rsidRPr="00380020">
        <w:rPr>
          <w:lang w:val="cs-CZ"/>
        </w:rPr>
        <w:lastRenderedPageBreak/>
        <w:t>2) Předpokládejme, že plánovaná kapacita čističky je 7 800 hodin provozu ročně. Ostatní provozní náklady čističky (mimo odpisy) jsou 30% z reprodukční ceny. Spočítejte</w:t>
      </w:r>
    </w:p>
    <w:p w14:paraId="094DB555" w14:textId="77777777" w:rsidR="00380020" w:rsidRPr="00380020" w:rsidRDefault="00380020" w:rsidP="00380020">
      <w:pPr>
        <w:tabs>
          <w:tab w:val="decimal" w:pos="3119"/>
        </w:tabs>
        <w:rPr>
          <w:lang w:val="cs-CZ"/>
        </w:rPr>
      </w:pPr>
      <w:r w:rsidRPr="00380020">
        <w:rPr>
          <w:lang w:val="cs-CZ"/>
        </w:rPr>
        <w:t>a) Úplné (celkové) náklady na jednu hodinu běhu čističky v nákladovém účetnictví.</w:t>
      </w:r>
      <w:r>
        <w:rPr>
          <w:lang w:val="cs-CZ"/>
        </w:rPr>
        <w:t xml:space="preserve"> (5</w:t>
      </w:r>
      <w:r w:rsidRPr="00380020">
        <w:rPr>
          <w:lang w:val="cs-CZ"/>
        </w:rPr>
        <w:t xml:space="preserve"> b</w:t>
      </w:r>
      <w:r>
        <w:rPr>
          <w:lang w:val="cs-CZ"/>
        </w:rPr>
        <w:t>)</w:t>
      </w:r>
    </w:p>
    <w:p w14:paraId="05323E52" w14:textId="51857F17" w:rsidR="00380020" w:rsidRPr="00380020" w:rsidRDefault="006A40BC" w:rsidP="00380020">
      <w:pPr>
        <w:tabs>
          <w:tab w:val="decimal" w:pos="3119"/>
        </w:tabs>
        <w:rPr>
          <w:lang w:val="cs-CZ"/>
        </w:rPr>
      </w:pPr>
      <w:r>
        <w:rPr>
          <w:lang w:val="cs-CZ"/>
        </w:rPr>
        <w:t>1,3 * 31 480 000 / 7800</w:t>
      </w:r>
    </w:p>
    <w:p w14:paraId="738D8B5B" w14:textId="77777777" w:rsidR="00380020" w:rsidRPr="00380020" w:rsidRDefault="00380020" w:rsidP="00380020">
      <w:pPr>
        <w:tabs>
          <w:tab w:val="decimal" w:pos="3119"/>
        </w:tabs>
        <w:rPr>
          <w:lang w:val="cs-CZ"/>
        </w:rPr>
      </w:pPr>
    </w:p>
    <w:p w14:paraId="18280B69" w14:textId="77777777" w:rsidR="00380020" w:rsidRDefault="00380020" w:rsidP="00380020">
      <w:pPr>
        <w:tabs>
          <w:tab w:val="decimal" w:pos="3119"/>
        </w:tabs>
        <w:rPr>
          <w:lang w:val="cs-CZ"/>
        </w:rPr>
      </w:pPr>
    </w:p>
    <w:p w14:paraId="534A7D9B" w14:textId="77777777" w:rsidR="001641C0" w:rsidRDefault="001641C0" w:rsidP="00380020">
      <w:pPr>
        <w:tabs>
          <w:tab w:val="decimal" w:pos="3119"/>
        </w:tabs>
        <w:rPr>
          <w:lang w:val="cs-CZ"/>
        </w:rPr>
      </w:pPr>
    </w:p>
    <w:p w14:paraId="6BC18191" w14:textId="77777777" w:rsidR="001641C0" w:rsidRDefault="001641C0" w:rsidP="00380020">
      <w:pPr>
        <w:tabs>
          <w:tab w:val="decimal" w:pos="3119"/>
        </w:tabs>
        <w:rPr>
          <w:lang w:val="cs-CZ"/>
        </w:rPr>
      </w:pPr>
    </w:p>
    <w:p w14:paraId="799484D8" w14:textId="77777777" w:rsidR="001641C0" w:rsidRPr="00380020" w:rsidRDefault="001641C0" w:rsidP="00380020">
      <w:pPr>
        <w:tabs>
          <w:tab w:val="decimal" w:pos="3119"/>
        </w:tabs>
        <w:rPr>
          <w:lang w:val="cs-CZ"/>
        </w:rPr>
      </w:pPr>
    </w:p>
    <w:p w14:paraId="51B94555" w14:textId="77777777" w:rsidR="00380020" w:rsidRPr="00380020" w:rsidRDefault="00380020" w:rsidP="00380020">
      <w:pPr>
        <w:tabs>
          <w:tab w:val="decimal" w:pos="3119"/>
        </w:tabs>
        <w:rPr>
          <w:lang w:val="cs-CZ"/>
        </w:rPr>
      </w:pPr>
    </w:p>
    <w:p w14:paraId="4BA5B940" w14:textId="77777777" w:rsidR="00380020" w:rsidRPr="00380020" w:rsidRDefault="00380020" w:rsidP="00380020">
      <w:pPr>
        <w:tabs>
          <w:tab w:val="decimal" w:pos="3119"/>
        </w:tabs>
        <w:rPr>
          <w:lang w:val="cs-CZ"/>
        </w:rPr>
      </w:pPr>
    </w:p>
    <w:p w14:paraId="2FC0B141" w14:textId="77777777" w:rsidR="00380020" w:rsidRPr="00380020" w:rsidRDefault="00380020" w:rsidP="00380020">
      <w:pPr>
        <w:tabs>
          <w:tab w:val="decimal" w:pos="3119"/>
        </w:tabs>
        <w:rPr>
          <w:lang w:val="cs-CZ"/>
        </w:rPr>
      </w:pPr>
    </w:p>
    <w:p w14:paraId="0E5CDEC3" w14:textId="77777777" w:rsidR="00380020" w:rsidRPr="00380020" w:rsidRDefault="00380020" w:rsidP="00380020">
      <w:pPr>
        <w:tabs>
          <w:tab w:val="decimal" w:pos="3119"/>
        </w:tabs>
        <w:rPr>
          <w:lang w:val="cs-CZ"/>
        </w:rPr>
      </w:pPr>
      <w:r w:rsidRPr="00380020">
        <w:rPr>
          <w:lang w:val="cs-CZ"/>
        </w:rPr>
        <w:t>b) Nevyužité fixní náklady, pokud čistička z důvodu neplánované odstávky běžela o dva dny méně (počítejte nepřetržitý provoz)</w:t>
      </w:r>
      <w:r>
        <w:rPr>
          <w:lang w:val="cs-CZ"/>
        </w:rPr>
        <w:t xml:space="preserve"> a nevyužité FN znázorněte graficky. (5</w:t>
      </w:r>
      <w:r w:rsidRPr="00380020">
        <w:rPr>
          <w:lang w:val="cs-CZ"/>
        </w:rPr>
        <w:t xml:space="preserve"> b</w:t>
      </w:r>
      <w:r>
        <w:rPr>
          <w:lang w:val="cs-CZ"/>
        </w:rPr>
        <w:t>)</w:t>
      </w:r>
    </w:p>
    <w:p w14:paraId="1BDA91A5" w14:textId="28EDF45E" w:rsidR="00380020" w:rsidRPr="00380020" w:rsidRDefault="006A40BC" w:rsidP="00380020">
      <w:pPr>
        <w:tabs>
          <w:tab w:val="decimal" w:pos="3119"/>
        </w:tabs>
        <w:rPr>
          <w:lang w:val="cs-CZ"/>
        </w:rPr>
      </w:pPr>
      <w:r>
        <w:rPr>
          <w:lang w:val="cs-CZ"/>
        </w:rPr>
        <w:t xml:space="preserve">48 * (31 480 000/15) / 7800 = </w:t>
      </w:r>
    </w:p>
    <w:p w14:paraId="2B122043" w14:textId="77777777" w:rsidR="00380020" w:rsidRPr="00380020" w:rsidRDefault="00380020" w:rsidP="00380020">
      <w:pPr>
        <w:tabs>
          <w:tab w:val="decimal" w:pos="3119"/>
        </w:tabs>
        <w:rPr>
          <w:lang w:val="cs-CZ"/>
        </w:rPr>
      </w:pPr>
    </w:p>
    <w:p w14:paraId="716C8274" w14:textId="4BC48B98" w:rsidR="00380020" w:rsidRPr="00380020" w:rsidRDefault="006A40BC" w:rsidP="00380020">
      <w:pPr>
        <w:tabs>
          <w:tab w:val="decimal" w:pos="3119"/>
        </w:tabs>
        <w:rPr>
          <w:lang w:val="cs-CZ"/>
        </w:rPr>
      </w:pPr>
      <w:r>
        <w:rPr>
          <w:noProof/>
          <w:lang w:val="cs-CZ"/>
        </w:rPr>
        <mc:AlternateContent>
          <mc:Choice Requires="wpi">
            <w:drawing>
              <wp:anchor distT="0" distB="0" distL="114300" distR="114300" simplePos="0" relativeHeight="251682816" behindDoc="0" locked="0" layoutInCell="1" allowOverlap="1" wp14:anchorId="3FEED56A" wp14:editId="5ED9C52E">
                <wp:simplePos x="0" y="0"/>
                <wp:positionH relativeFrom="column">
                  <wp:posOffset>322580</wp:posOffset>
                </wp:positionH>
                <wp:positionV relativeFrom="paragraph">
                  <wp:posOffset>-426720</wp:posOffset>
                </wp:positionV>
                <wp:extent cx="779145" cy="929240"/>
                <wp:effectExtent l="38100" t="38100" r="40005" b="42545"/>
                <wp:wrapNone/>
                <wp:docPr id="24" name="Rukopis 24"/>
                <wp:cNvGraphicFramePr/>
                <a:graphic xmlns:a="http://schemas.openxmlformats.org/drawingml/2006/main">
                  <a:graphicData uri="http://schemas.microsoft.com/office/word/2010/wordprocessingInk">
                    <w14:contentPart bwMode="auto" r:id="rId5">
                      <w14:nvContentPartPr>
                        <w14:cNvContentPartPr/>
                      </w14:nvContentPartPr>
                      <w14:xfrm>
                        <a:off x="0" y="0"/>
                        <a:ext cx="779145" cy="929240"/>
                      </w14:xfrm>
                    </w14:contentPart>
                  </a:graphicData>
                </a:graphic>
              </wp:anchor>
            </w:drawing>
          </mc:Choice>
          <mc:Fallback>
            <w:pict>
              <v:shapetype w14:anchorId="0297810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ukopis 24" o:spid="_x0000_s1026" type="#_x0000_t75" style="position:absolute;margin-left:24.7pt;margin-top:-34.3pt;width:62.75pt;height:74.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">
                <v:imagedata r:id="rId6" o:title=""/>
              </v:shape>
            </w:pict>
          </mc:Fallback>
        </mc:AlternateContent>
      </w:r>
    </w:p>
    <w:p w14:paraId="6AD58D5B" w14:textId="053F7CB6" w:rsidR="00380020" w:rsidRPr="00380020" w:rsidRDefault="00380020" w:rsidP="00380020">
      <w:pPr>
        <w:tabs>
          <w:tab w:val="decimal" w:pos="3119"/>
        </w:tabs>
        <w:rPr>
          <w:lang w:val="cs-CZ"/>
        </w:rPr>
      </w:pPr>
    </w:p>
    <w:p w14:paraId="1D9CC795" w14:textId="75E3784E" w:rsidR="00380020" w:rsidRPr="00380020" w:rsidRDefault="00380020" w:rsidP="00380020">
      <w:pPr>
        <w:tabs>
          <w:tab w:val="decimal" w:pos="3119"/>
        </w:tabs>
        <w:rPr>
          <w:lang w:val="cs-CZ"/>
        </w:rPr>
      </w:pPr>
    </w:p>
    <w:p w14:paraId="22A16BC8" w14:textId="44DE5B3C" w:rsidR="00380020" w:rsidRPr="00380020" w:rsidRDefault="006A40BC" w:rsidP="00380020">
      <w:pPr>
        <w:tabs>
          <w:tab w:val="decimal" w:pos="3119"/>
        </w:tabs>
        <w:rPr>
          <w:lang w:val="cs-CZ"/>
        </w:rPr>
      </w:pPr>
      <w:r>
        <w:rPr>
          <w:noProof/>
          <w:lang w:val="cs-CZ"/>
        </w:rPr>
        <mc:AlternateContent>
          <mc:Choice Requires="wpi">
            <w:drawing>
              <wp:anchor distT="0" distB="0" distL="114300" distR="114300" simplePos="0" relativeHeight="251716608" behindDoc="0" locked="0" layoutInCell="1" allowOverlap="1" wp14:anchorId="4669454E" wp14:editId="7DA56552">
                <wp:simplePos x="0" y="0"/>
                <wp:positionH relativeFrom="column">
                  <wp:posOffset>569595</wp:posOffset>
                </wp:positionH>
                <wp:positionV relativeFrom="paragraph">
                  <wp:posOffset>-945515</wp:posOffset>
                </wp:positionV>
                <wp:extent cx="3110230" cy="2130425"/>
                <wp:effectExtent l="38100" t="38100" r="52070" b="41275"/>
                <wp:wrapNone/>
                <wp:docPr id="57" name="Rukopis 57"/>
                <wp:cNvGraphicFramePr/>
                <a:graphic xmlns:a="http://schemas.openxmlformats.org/drawingml/2006/main">
                  <a:graphicData uri="http://schemas.microsoft.com/office/word/2010/wordprocessingInk">
                    <w14:contentPart bwMode="auto" r:id="rId7">
                      <w14:nvContentPartPr>
                        <w14:cNvContentPartPr/>
                      </w14:nvContentPartPr>
                      <w14:xfrm>
                        <a:off x="0" y="0"/>
                        <a:ext cx="3110230" cy="2130425"/>
                      </w14:xfrm>
                    </w14:contentPart>
                  </a:graphicData>
                </a:graphic>
              </wp:anchor>
            </w:drawing>
          </mc:Choice>
          <mc:Fallback>
            <w:pict>
              <v:shape w14:anchorId="4614EC56" id="Rukopis 57" o:spid="_x0000_s1026" type="#_x0000_t75" style="position:absolute;margin-left:44.15pt;margin-top:-75.15pt;width:246.3pt;height:169.1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">
                <v:imagedata r:id="rId8" o:title=""/>
              </v:shape>
            </w:pict>
          </mc:Fallback>
        </mc:AlternateContent>
      </w:r>
    </w:p>
    <w:p w14:paraId="25B0AA87" w14:textId="532D17FF" w:rsidR="00380020" w:rsidRPr="00380020" w:rsidRDefault="00380020" w:rsidP="00380020">
      <w:pPr>
        <w:tabs>
          <w:tab w:val="decimal" w:pos="3119"/>
        </w:tabs>
        <w:rPr>
          <w:lang w:val="cs-CZ"/>
        </w:rPr>
      </w:pPr>
    </w:p>
    <w:p w14:paraId="058AD2D7" w14:textId="0E3A8D64" w:rsidR="00380020" w:rsidRPr="00380020" w:rsidRDefault="00380020" w:rsidP="00380020">
      <w:pPr>
        <w:tabs>
          <w:tab w:val="decimal" w:pos="3119"/>
        </w:tabs>
        <w:rPr>
          <w:lang w:val="cs-CZ"/>
        </w:rPr>
      </w:pPr>
    </w:p>
    <w:p w14:paraId="39C734C2" w14:textId="774EDDA3" w:rsidR="00380020" w:rsidRPr="00380020" w:rsidRDefault="00380020" w:rsidP="00380020">
      <w:pPr>
        <w:tabs>
          <w:tab w:val="decimal" w:pos="3119"/>
        </w:tabs>
        <w:rPr>
          <w:lang w:val="cs-CZ"/>
        </w:rPr>
      </w:pPr>
    </w:p>
    <w:sectPr w:rsidR="00380020" w:rsidRPr="0038002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957F9"/>
    <w:multiLevelType w:val="hybridMultilevel"/>
    <w:tmpl w:val="BACEF2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0E3990"/>
    <w:multiLevelType w:val="hybridMultilevel"/>
    <w:tmpl w:val="FB2A22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B303BB"/>
    <w:multiLevelType w:val="hybridMultilevel"/>
    <w:tmpl w:val="FD5EC95C"/>
    <w:lvl w:ilvl="0" w:tplc="ABCE883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096910"/>
    <w:multiLevelType w:val="hybridMultilevel"/>
    <w:tmpl w:val="30127C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jAzMbE0s7Q0NjdV0lEKTi0uzszPAykwrgUA3xKB8SwAAAA="/>
  </w:docVars>
  <w:rsids>
    <w:rsidRoot w:val="008038AD"/>
    <w:rsid w:val="001343DD"/>
    <w:rsid w:val="001641C0"/>
    <w:rsid w:val="001B36C0"/>
    <w:rsid w:val="003163BE"/>
    <w:rsid w:val="00380020"/>
    <w:rsid w:val="00413ADF"/>
    <w:rsid w:val="00432613"/>
    <w:rsid w:val="005040DA"/>
    <w:rsid w:val="006A40BC"/>
    <w:rsid w:val="007E564F"/>
    <w:rsid w:val="008038AD"/>
    <w:rsid w:val="008A74BC"/>
    <w:rsid w:val="00DB64FE"/>
    <w:rsid w:val="00E019E4"/>
    <w:rsid w:val="00E22E9E"/>
    <w:rsid w:val="00E62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11310"/>
  <w15:chartTrackingRefBased/>
  <w15:docId w15:val="{34925197-1E19-4AE7-B140-A32BEF82B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038AD"/>
    <w:pPr>
      <w:ind w:left="720"/>
      <w:contextualSpacing/>
    </w:pPr>
  </w:style>
  <w:style w:type="paragraph" w:styleId="Textbubliny">
    <w:name w:val="Balloon Text"/>
    <w:basedOn w:val="Normln"/>
    <w:link w:val="TextbublinyChar"/>
    <w:uiPriority w:val="99"/>
    <w:semiHidden/>
    <w:unhideWhenUsed/>
    <w:rsid w:val="001641C0"/>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641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10139">
      <w:bodyDiv w:val="1"/>
      <w:marLeft w:val="0"/>
      <w:marRight w:val="0"/>
      <w:marTop w:val="0"/>
      <w:marBottom w:val="0"/>
      <w:divBdr>
        <w:top w:val="none" w:sz="0" w:space="0" w:color="auto"/>
        <w:left w:val="none" w:sz="0" w:space="0" w:color="auto"/>
        <w:bottom w:val="none" w:sz="0" w:space="0" w:color="auto"/>
        <w:right w:val="none" w:sz="0" w:space="0" w:color="auto"/>
      </w:divBdr>
    </w:div>
    <w:div w:id="1005328448">
      <w:bodyDiv w:val="1"/>
      <w:marLeft w:val="0"/>
      <w:marRight w:val="0"/>
      <w:marTop w:val="0"/>
      <w:marBottom w:val="0"/>
      <w:divBdr>
        <w:top w:val="none" w:sz="0" w:space="0" w:color="auto"/>
        <w:left w:val="none" w:sz="0" w:space="0" w:color="auto"/>
        <w:bottom w:val="none" w:sz="0" w:space="0" w:color="auto"/>
        <w:right w:val="none" w:sz="0" w:space="0" w:color="auto"/>
      </w:divBdr>
    </w:div>
    <w:div w:id="1192961978">
      <w:bodyDiv w:val="1"/>
      <w:marLeft w:val="0"/>
      <w:marRight w:val="0"/>
      <w:marTop w:val="0"/>
      <w:marBottom w:val="0"/>
      <w:divBdr>
        <w:top w:val="none" w:sz="0" w:space="0" w:color="auto"/>
        <w:left w:val="none" w:sz="0" w:space="0" w:color="auto"/>
        <w:bottom w:val="none" w:sz="0" w:space="0" w:color="auto"/>
        <w:right w:val="none" w:sz="0" w:space="0" w:color="auto"/>
      </w:divBdr>
    </w:div>
    <w:div w:id="182014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7T10:15:06.423"/>
    </inkml:context>
    <inkml:brush xml:id="br0">
      <inkml:brushProperty name="width" value="0.05" units="cm"/>
      <inkml:brushProperty name="height" value="0.05" units="cm"/>
      <inkml:brushProperty name="color" value="#66CC00"/>
    </inkml:brush>
  </inkml:definitions>
  <inkml:trace contextRef="#ctx0" brushRef="#br0">1 33 24575,'675'0'0,"-644"2"0,-1 0 0,37 10 0,-33-6 0,45 3 0,202 3 0,44-16 0,-137-4 0,-131 6 0,0-2 0,0-2 0,-1-3 0,63-19 0,-104 24-273,1 1 0,0 0 0,0 1 0,17 0 0,-20 2-6553</inkml:trace>
  <inkml:trace contextRef="#ctx0" brushRef="#br0" timeOffset="1843.06">982 97 24575,'-7'1'0,"0"1"0,1 0 0,-1 0 0,1 0 0,-1 0 0,-8 6 0,-13 4 0,-207 75 0,172-63 0,11 0 0,-68 41 0,79-42 0,21-12 0,0 1 0,0 1 0,1 1 0,1 1 0,0 1 0,1 0 0,1 1 0,1 1 0,0 0 0,1 1 0,1 1 0,1 0 0,0 0 0,2 1 0,1 1 0,0 0 0,-6 27 0,-47 226 0,50-197 0,4 1 0,3 1 0,8 123 0,1-177 0,2 0 0,1-1 0,2 0 0,0 0 0,1 0 0,2-1 0,17 28 0,11 25 0,-17-33 0,48 67 0,-44-71 0,42 79 0,-35-52 0,42 61 0,-17-32 0,12 36 0,-60-116-341,-1 0 0,-1 1-1,8 19 1,-14-25-6485</inkml:trace>
  <inkml:trace contextRef="#ctx0" brushRef="#br0" timeOffset="2858.27">296 2294 24575,'2'4'0,"0"1"0,1 0 0,0-1 0,-1 0 0,1 0 0,1 0 0,5 7 0,-3-5 0,22 28 0,1-2 0,2-1 0,1-2 0,2-1 0,0-1 0,51 29 0,-84-55 0,-1-1 0,1 0 0,0 1 0,-1-1 0,1 0 0,0 0 0,0 1 0,0-1 0,-1 0 0,1 0 0,0 0 0,0 0 0,-1 0 0,1 0 0,0 0 0,0 0 0,0 0 0,-1 0 0,1-1 0,0 1 0,0 0 0,-1-1 0,1 1 0,0 0 0,-1-1 0,1 1 0,0-1 0,0 0 0,14-23 0,-1-39 0,-13 56 0,4-12 34,1 0-1,1 0 0,0 0 0,2 1 1,0 0-1,1 1 0,22-30 1,-14 20-850,24-46 0,-35 55-60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7T10:15:12.771"/>
    </inkml:context>
    <inkml:brush xml:id="br0">
      <inkml:brushProperty name="width" value="0.05" units="cm"/>
      <inkml:brushProperty name="height" value="0.05" units="cm"/>
      <inkml:brushProperty name="color" value="#66CC00"/>
    </inkml:brush>
  </inkml:definitions>
  <inkml:trace contextRef="#ctx0" brushRef="#br0">483 4411 24575,'2'-1'0,"0"1"0,1-1 0,-1 0 0,0-1 0,0 1 0,0 0 0,0-1 0,0 1 0,0-1 0,0 1 0,2-4 0,12-8 0,18-7 0,239-129 0,-179 110 0,169-46 0,-1 1 0,-179 56 0,99-19 0,28-9 0,44-35 0,146-43 0,242-78 0,-356 92 0,-168 66 0,227-69 0,-238 96 0,691-197 0,-711 197 0,140-50 0,338-134 0,-449 170 0,78-25 0,-158 54 0,-2-1 0,0-2 0,0-1 0,61-41 0,-77 46 0,178-97 0,-95 55 0,-74 40 108,1 2-1,41-12 1,-47 17-389,-1-1-1,0-1 1,0-1 0,-1 0-1,37-24 1,-48 26-6545</inkml:trace>
  <inkml:trace contextRef="#ctx0" brushRef="#br0" timeOffset="1929.08">6030 1684 24575,'3'440'0,"-6"429"0,-13-713 0,1-1 0,1 246 0,10 109 0,7-270 0,-3-95-1365,0-132-5461</inkml:trace>
  <inkml:trace contextRef="#ctx0" brushRef="#br0" timeOffset="4248.01">6607 5579 24575,'24'1'0,"0"1"0,42 10 0,-40-6 0,52 4 0,-64-9 0,-7-2 0,0 1 0,-1 1 0,1-1 0,0 1 0,-1 0 0,1 1 0,9 3 0,-14-4 0,0 0 0,-1 0 0,1 1 0,-1-1 0,1 0 0,-1 1 0,0-1 0,0 1 0,1-1 0,-1 1 0,0 0 0,0 0 0,-1-1 0,1 1 0,0 0 0,-1 0 0,1 0 0,-1 0 0,1 0 0,-1 0 0,0 0 0,0 0 0,0 0 0,0 0 0,0 0 0,0 0 0,-1-1 0,1 1 0,-1 0 0,0 3 0,-3 7 0,0 0 0,-1 0 0,0 0 0,-1-1 0,0 0 0,-1 0 0,0 0 0,0-1 0,-1 0 0,-1 0 0,-13 11 0,-28 36 0,34-26-1365,12-18-5461</inkml:trace>
  <inkml:trace contextRef="#ctx0" brushRef="#br0" timeOffset="4679.76">6702 5827 24575,'2'0'0,"4"0"0,4 0 0,5 0 0,2 0 0,5 2 0,2 2 0,4-1 0,-1 0 0,-2-1 0,-3-1 0,-5 0-8191</inkml:trace>
  <inkml:trace contextRef="#ctx0" brushRef="#br0" timeOffset="5749.76">7107 5702 24575,'-1'11'0,"2"-1"0,-1 0 0,1 0 0,1 1 0,0-1 0,0 0 0,1 0 0,0-1 0,1 1 0,0-1 0,0 1 0,1-1 0,1-1 0,-1 1 0,1-1 0,1 0 0,-1 0 0,11 9 0,-16-17 0,-1 0 0,1 0 0,-1 0 0,0 1 0,1-1 0,-1 0 0,0 0 0,0 0 0,1 0 0,-1 0 0,0 1 0,1-1 0,-1 0 0,0 0 0,0 1 0,1-1 0,-1 0 0,0 0 0,0 1 0,0-1 0,1 0 0,-1 1 0,0-1 0,0 0 0,0 0 0,0 1 0,0-1 0,0 1 0,1-1 0,-1 0 0,0 1 0,0-1 0,0 0 0,0 1 0,0-1 0,0 0 0,0 1 0,-1-1 0,1 0 0,0 1 0,0-1 0,0 0 0,0 1 0,0-1 0,0 0 0,-1 1 0,1-1 0,0 0 0,0 0 0,-1 1 0,1-1 0,0 0 0,0 0 0,-1 1 0,1-1 0,-30 1 0,-36-12 0,53 8 0,0-1 0,0-1 0,-14-6 0,26 10 0,-1 0 0,1 0 0,-1 1 0,1-1 0,-1 0 0,1 0 0,0-1 0,0 1 0,-1 0 0,1 0 0,0-1 0,0 1 0,0 0 0,0-1 0,-1-2 0,2 3 0,0 0 0,0 0 0,0 0 0,1 0 0,-1 0 0,0 0 0,1 0 0,-1 0 0,0 0 0,1 0 0,-1 0 0,1 1 0,-1-1 0,1 0 0,0 0 0,-1 0 0,1 0 0,0 1 0,0-1 0,0 0 0,-1 1 0,1-1 0,0 1 0,0-1 0,0 1 0,0-1 0,0 1 0,0 0 0,1-1 0,38-17 0,78-23 0,-73 27 0,62-29 0,-106 43 0,1 0 0,-1-1 0,0 1 0,0-1 0,1 0 0,-1 1 0,0-1 0,0 0 0,0 0 0,0 0 0,0 0 0,0 0 0,0 0 0,0 0 0,0 0 0,0 0 0,-1 0 0,1 0 0,0 0 0,-1-1 0,1 1 0,0-2 0,-2 2 0,1 0 0,0 0 0,-1 0 0,1 0 0,0 0 0,-1 0 0,1 0 0,-1 0 0,0 1 0,1-1 0,-1 0 0,0 0 0,1 0 0,-1 1 0,0-1 0,0 0 0,0 1 0,0-1 0,0 1 0,0-1 0,-1 0 0,-5-2 0,0 0 0,0 1 0,0-1 0,0 2 0,-1-1 0,-11-1 0,12 3-136,0 0-1,0 1 1,0-1-1,0 1 1,0 1-1,0-1 1,0 1-1,0 0 0,-9 6 1,2-2-6690</inkml:trace>
  <inkml:trace contextRef="#ctx0" brushRef="#br0" timeOffset="6759.69">7449 5688 24575,'-2'0'0,"0"1"0,-1 0 0,1 1 0,0-1 0,0 0 0,0 1 0,-1-1 0,2 1 0,-1 0 0,0 0 0,0-1 0,0 1 0,1 0 0,-1 1 0,1-1 0,0 0 0,-1 0 0,1 1 0,0-1 0,0 0 0,1 1 0,-1-1 0,0 1 0,1 3 0,-2 0 0,0-1 0,1 1 0,0 0 0,0 0 0,0 0 0,1 0 0,0 0 0,0 0 0,1 0 0,1 6 0,-1-10 0,0 0 0,1-1 0,-1 1 0,1 0 0,-1-1 0,1 1 0,-1-1 0,1 0 0,0 0 0,0 1 0,0-1 0,-1 0 0,1 0 0,0-1 0,0 1 0,1 0 0,-1-1 0,0 1 0,0-1 0,0 0 0,0 0 0,0 0 0,0 0 0,1 0 0,-1 0 0,0 0 0,0-1 0,0 1 0,0-1 0,0 1 0,3-3 0,7 0 0,-1 0 0,0-1 0,0-1 0,15-8 0,-23 11 0,0-1 0,0 0 0,0 0 0,0 0 0,0 0 0,-1 0 0,0 0 0,1-1 0,-1 1 0,0-1 0,0 0 0,-1 0 0,1 0 0,-1 1 0,0-1 0,0-1 0,0 1 0,-1 0 0,1 0 0,-1 0 0,0 0 0,0 0 0,-1 0 0,1 0 0,-1-1 0,-2-6 0,3 9 0,-1-1 0,0 1 0,1 0 0,-1 0 0,0 0 0,0 0 0,0 0 0,0 0 0,-1 0 0,1 0 0,0 1 0,-1-1 0,1 0 0,-1 1 0,0-1 0,1 1 0,-1 0 0,0-1 0,0 1 0,0 0 0,0 0 0,0 0 0,0 0 0,0 1 0,0-1 0,0 0 0,-1 1 0,1 0 0,0-1 0,0 1 0,-1 0 0,1 0 0,0 0 0,0 1 0,-1-1 0,1 0 0,0 1 0,0 0 0,0-1 0,0 1 0,0 0 0,0 0 0,0 0 0,0 0 0,0 1 0,0-1 0,0 0 0,-2 4 0,-6 4-1365,2 1-5461</inkml:trace>
  <inkml:trace contextRef="#ctx0" brushRef="#br0" timeOffset="7548.12">7635 5702 24575,'-7'44'0,"5"-38"0,1 1 0,-1-1 0,1 1 0,1-1 0,-1 1 0,2 12 0,-1-17 0,1 0 0,-1 0 0,1 0 0,0 0 0,0 0 0,0 0 0,0 0 0,0-1 0,0 1 0,1 0 0,-1-1 0,0 1 0,1-1 0,-1 1 0,1-1 0,0 0 0,-1 0 0,1 0 0,0 0 0,0 0 0,0 0 0,0 0 0,-1 0 0,1-1 0,0 1 0,0-1 0,3 1 0,4 0 0,-1 0 0,1 0 0,-1-1 0,0 0 0,1 0 0,-1-1 0,1 0 0,-1 0 0,0-1 0,1-1 0,-1 1 0,0-1 0,-1 0 0,1-1 0,0 0 0,-1 0 0,0-1 0,0 0 0,0 0 0,-1 0 0,0-1 0,0 0 0,0 0 0,9-13 0,-14 17 0,1 0 0,-1 0 0,0 0 0,0-1 0,0 1 0,0 0 0,0 0 0,-1 0 0,1-1 0,-1 1 0,1 0 0,-1-1 0,0 1 0,0 0 0,0-1 0,0 1 0,0-1 0,-1 1 0,1 0 0,-1 0 0,-1-5 0,0 5 0,1 1 0,-1-1 0,1 1 0,-1-1 0,0 1 0,0-1 0,0 1 0,0 0 0,0 0 0,0 0 0,0 0 0,0 0 0,0 0 0,-1 1 0,1-1 0,0 1 0,-5-1 0,-11 0 0,-1 1 0,1 1 0,-1 1 0,-22 4 0,33-4 0,-28 2-682,-66-1-1,83-3-6143</inkml:trace>
  <inkml:trace contextRef="#ctx0" brushRef="#br0" timeOffset="-40322.63">358 1 24575,'-13'425'0,"-6"504"0,97 206 0,-15-256 0,-63 4 0,-5-817 0,-14 76 0,9-84 0,-3 117 0,13 26-1365,0-187-5461</inkml:trace>
  <inkml:trace contextRef="#ctx0" brushRef="#br0" timeOffset="-38666.24">1 4377 24575,'25'1'0,"1"2"0,30 7 0,26 2 0,201 1 0,-136-9 0,-15 2 0,952 23 0,-355-13 0,79-28 0,-687 9 0,676 0 0,-436 5 0,-24 22 0,-4 0 0,-189-24 0,403 17 0,-95 6 0,-318-19 0,434-2 0,-70-2 0,-306 7 0,114 1 0,-264-6-37,1 2 1,-1 2-1,42 12 0,-29-7-1181,-39-7-5608</inkml:trace>
  <inkml:trace contextRef="#ctx0" brushRef="#br0" timeOffset="-37553.46">6935 4347 24575,'3'65'0,"18"99"0,-11-102 0,3 115 0,-13-161-1365,0-3-5461</inkml:trace>
  <inkml:trace contextRef="#ctx0" brushRef="#br0" timeOffset="-36729.8">6653 5220 24575,'5'-3'0,"-1"1"0,0-1 0,0 1 0,0-1 0,0 0 0,-1 0 0,1-1 0,4-5 0,4-3 0,19-17 0,-22 20 0,0 0 0,0 1 0,1 0 0,0 0 0,17-9 0,-26 17 0,-1-1 0,1 1 0,0-1 0,-1 1 0,1 0 0,0-1 0,0 1 0,-1 0 0,1 0 0,0-1 0,0 1 0,0 0 0,-1 0 0,1 0 0,0 0 0,0 0 0,0 0 0,-1 0 0,1 0 0,0 1 0,0-1 0,-1 0 0,1 0 0,0 1 0,0-1 0,-1 0 0,1 1 0,0-1 0,-1 1 0,2 0 0,-1 1 0,0-1 0,-1 1 0,1 0 0,0-1 0,-1 1 0,0 0 0,1 0 0,-1-1 0,0 1 0,0 0 0,0 0 0,0-1 0,0 4 0,-14 62 0,11-59 0,-10 68-1365,12-62-5461</inkml:trace>
  <inkml:trace contextRef="#ctx0" brushRef="#br0" timeOffset="-35895.4">6966 5173 24575,'0'19'0,"-1"-11"0,1 0 0,0 0 0,1 0 0,-1 0 0,2-1 0,3 15 0,-4-20 0,0 1 0,0-1 0,1 0 0,-1 1 0,1-1 0,0 0 0,0 0 0,0 0 0,0 0 0,0-1 0,0 1 0,0 0 0,0-1 0,1 0 0,-1 1 0,0-1 0,1 0 0,-1 0 0,1 0 0,0-1 0,-1 1 0,1-1 0,0 1 0,3-1 0,-2 1 0,1 0 0,-1-1 0,0 0 0,1 1 0,-1-1 0,0-1 0,0 1 0,1-1 0,-1 0 0,0 0 0,0 0 0,0 0 0,0-1 0,0 1 0,5-4 0,-6 3 0,-1-1 0,1 0 0,-1 1 0,0-1 0,0 0 0,-1 0 0,1 0 0,0-1 0,-1 1 0,0 0 0,0 0 0,0-1 0,0 1 0,0-1 0,-1 1 0,0-1 0,1 1 0,-1-1 0,-1-4 0,1-1 0,0 0 0,-1 0 0,-1 0 0,1 0 0,-1 1 0,-1-1 0,0 0 0,0 1 0,-6-11 0,9 17 0,-1 0 0,-1 0 0,1 0 0,0 1 0,0-1 0,-1 0 0,1 1 0,-1-1 0,1 1 0,-1-1 0,0 1 0,1 0 0,-1 0 0,0 0 0,0 0 0,0 0 0,0 0 0,0 0 0,0 0 0,0 1 0,0-1 0,0 1 0,0 0 0,-1 0 0,1-1 0,0 1 0,0 0 0,0 1 0,0-1 0,0 0 0,0 1 0,-1-1 0,1 1 0,0 0 0,0 0 0,0-1 0,0 1 0,1 1 0,-1-1 0,0 0 0,0 0 0,1 1 0,-1-1 0,-1 2 0,1-1-97,0 0-1,0 0 1,0 0-1,0 0 1,1 0-1,-1 0 1,1 0-1,-1 1 1,1-1-1,0 1 1,0-1-1,0 1 0,-1 2 1,0 8-6729</inkml:trace>
  <inkml:trace contextRef="#ctx0" brushRef="#br0" timeOffset="-35012.42">7215 5126 24575,'-3'3'0,"1"-1"0,0 1 0,1 0 0,-1 0 0,0 0 0,1 1 0,0-1 0,0 0 0,0 0 0,0 1 0,0-1 0,1 1 0,-1-1 0,1 1 0,0-1 0,0 0 0,0 1 0,0-1 0,1 1 0,0-1 0,-1 1 0,3 2 0,-2-1 0,0 0 0,1-1 0,-1 1 0,1-1 0,0 0 0,1 0 0,-1 0 0,1 0 0,0 0 0,0 0 0,0-1 0,0 1 0,1-1 0,-1 0 0,7 4 0,-8-5 0,0-1 0,0 0 0,1 0 0,-1-1 0,0 1 0,1 0 0,-1-1 0,1 1 0,-1-1 0,0 0 0,1 0 0,-1 0 0,1 0 0,-1 0 0,1-1 0,-1 1 0,0-1 0,1 0 0,-1 1 0,0-1 0,1 0 0,-1 0 0,0 0 0,0-1 0,0 1 0,0-1 0,0 1 0,0-1 0,0 1 0,-1-1 0,1 0 0,0 0 0,-1 0 0,0 0 0,1 0 0,-1 0 0,0 0 0,0-1 0,0 1 0,1-4 0,0 0 0,1-1 0,-1 1 0,0-1 0,-1 1 0,0-1 0,0 0 0,0 0 0,-1 1 0,0-1 0,0 0 0,-1 0 0,1 1 0,-2-1 0,-1-8 0,1 13 18,0 0 0,0-1 0,0 1 0,-1 0 0,1 1 0,-1-1 0,1 0 0,-1 1 0,1-1 0,-1 1 0,0 0 0,0 0 0,0 0 0,1 0 0,-1 0 0,0 1 0,0 0 0,-5-1 0,-55-2-1725,51 5-5119</inkml:trace>
  <inkml:trace contextRef="#ctx0" brushRef="#br0" timeOffset="-34409.44">7620 5018 24575,'-3'0'0,"0"3"0,-6 3 0,-1 3 0,-4 6 0,-5 5 0,-2 2 0,-2 6 0,-1 0 0,2-2 0,1 0 0,3-4 0,3-2 0,2-2 0,4-4 0,5-2 0</inkml:trace>
  <inkml:trace contextRef="#ctx0" brushRef="#br0" timeOffset="-33992.07">7449 5018 24575,'0'0'-8191</inkml:trace>
  <inkml:trace contextRef="#ctx0" brushRef="#br0" timeOffset="-33545.54">7621 5297 24575</inkml:trace>
  <inkml:trace contextRef="#ctx0" brushRef="#br0" timeOffset="-30960.79">63 2117 24575,'18'-1'0,"0"-1"0,31-7 0,18-2 0,698-11 0,-392 20 0,111-32 0,-270 15 0,488-23 0,-407 11 0,11 0 0,34 28 0,181-4 0,-308 1 0,340 34 0,-399-11 0,107 16 0,10 1 0,-232-30 0,153 21 0,146 9 0,-49-36 0,75 3 0,-251 6 0,54 1 0,32 3-292,-158-8-781,-23-1-5753</inkml:trace>
  <inkml:trace contextRef="#ctx0" brushRef="#br0" timeOffset="-29624">6950 4427 24575,'0'-63'0,"-40"-1017"0,0 508 0,32 365 0,2-212 0,9 396 114,1-1 0,13-43-1,-10 45-539,-2-1-1,0 1 1,2-28-1,-7 37-6399</inkml:trace>
  <inkml:trace contextRef="#ctx0" brushRef="#br0" timeOffset="-28993.47">7480 1746 24575,'1'8'0,"0"0"0,1 0 0,0-1 0,0 1 0,1-1 0,0 1 0,0-1 0,8 11 0,4 14 0,45 111 0,49 183 0,-102-262 319,-3-18-2003,-2-34-5142</inkml:trace>
  <inkml:trace contextRef="#ctx0" brushRef="#br0" timeOffset="-28439.8">7527 1884 24575,'3'-2'0,"6"-4"0,9-4 0,7-2 0,8-2 0,3 1 0,0 3 0,0 3 0,-3 3 0,-3 2 0,2 2 0,1-3 0,0 0 0,-1 1 0,-2 0 0,-7 0-8191</inkml:trace>
  <inkml:trace contextRef="#ctx0" brushRef="#br0" timeOffset="-27839.33">7743 2088 24575,'3'0'0,"0"-3"0,3 0 0,3-1 0,3 2 0,4 0 0,2 1 0,4 0 0,3-2 0,0 0 0,1-1 0,1 2 0,-1 0 0,-2 1 0,-3 0 0,-2 1 0,-2 0 0,-3 0-8191</inkml:trace>
  <inkml:trace contextRef="#ctx0" brushRef="#br0" timeOffset="-27288.77">8228 1792 24575,'0'3'0,"0"8"0,0 8 0,0 9 0,2 7 0,2 6 0,2 2 0,2-3 0,1-4 0,-1-6 0,-3-5 0,-2-10 0,-1-10 0</inkml:trace>
  <inkml:trace contextRef="#ctx0" brushRef="#br0" timeOffset="-26578.24">8274 1791 24575,'1'5'0,"0"-1"0,0 1 0,0 0 0,0-1 0,1 0 0,0 1 0,0-1 0,0 0 0,0 0 0,1 0 0,-1 0 0,1 0 0,0-1 0,1 1 0,2 2 0,61 50 0,-54-46 0,-1-1 0,10 9 0,1 0 0,0-2 0,2-1 0,0-1 0,32 14 0,-55-28 0,-1 1 0,0-1 0,0 1 0,0-1 0,1 0 0,-1 1 0,0-1 0,1 0 0,-1 0 0,0 0 0,1 0 0,-1 0 0,0 0 0,0-1 0,1 1 0,-1 0 0,0-1 0,0 1 0,1-1 0,-1 1 0,0-1 0,0 1 0,0-1 0,0 0 0,0 0 0,0 0 0,0 1 0,0-1 0,0 0 0,0 0 0,0 0 0,0 0 0,-1-1 0,1 1 0,-1 0 0,1 0 0,0 0 0,-1 0 0,0-1 0,1 1 0,-1 0 0,0-3 0,2-7 0,-1 1 0,0-1 0,-1 1 0,-1-16 0,0 12 0,-1-53 131,-1 33-381,2-1 1,1 0 0,2 0-1,2 0 1,9-42 0,-8 59-6577</inkml:trace>
  <inkml:trace contextRef="#ctx0" brushRef="#br0" timeOffset="13281.09">4846 4798 24575,'8'1'0,"-1"0"0,1 1 0,0-1 0,-1 2 0,13 4 0,20 5 0,132 7 0,-127-16 0,-44-3 0,0 0 0,0 0 0,0 0 0,0 0 0,0 0 0,0 1 0,0-1 0,0 0 0,0 1 0,0-1 0,0 0 0,0 1 0,0-1 0,0 1 0,0 0 0,0-1 0,-1 1 0,1 0 0,0-1 0,0 1 0,-1 0 0,1 0 0,0 0 0,-1-1 0,1 1 0,-1 0 0,1 0 0,0 2 0,-1-1 0,0 1 0,0 0 0,0-1 0,0 1 0,0 0 0,0-1 0,-1 1 0,1-1 0,-1 1 0,0-1 0,-1 4 0,-2 5 0,-1-1 0,-1 0 0,0 0 0,-10 13 0,-35 34 194,30-36-165,-26 35 0,42-48-209,0 0 0,0 0 1,1 1-1,0-1 0,0 1 1,1 0-1,0-1 1,-3 19-1,5-14-6646</inkml:trace>
  <inkml:trace contextRef="#ctx0" brushRef="#br0" timeOffset="13782.83">4955 5109 24575,'3'0'0,"3"0"0,3 0 0,6 0 0,6 0 0,3 0 0,2 0 0,1 0 0,1 0 0,-1 0 0,-3 0 0,-5 0-8191</inkml:trace>
  <inkml:trace contextRef="#ctx0" brushRef="#br0" timeOffset="14878.77">5346 4862 24575,'313'16'0,"-312"-16"0,1 0 0,-1 0 0,0 0 0,0 0 0,0 0 0,0 0 0,1 0 0,-1 1 0,0-1 0,0 1 0,0-1 0,0 0 0,0 1 0,0 0 0,0-1 0,0 1 0,0 0 0,0-1 0,0 1 0,0 0 0,-1 0 0,1 0 0,0 0 0,-1-1 0,2 3 0,-2-1 0,0-1 0,0 1 0,0-1 0,0 1 0,0-1 0,0 1 0,-1-1 0,1 1 0,-1-1 0,1 1 0,-1-1 0,1 0 0,-1 1 0,0-1 0,0 0 0,-1 3 0,-6 5 0,0 0 0,0 0 0,-16 12 0,-42 31 0,33-28 0,2 1 0,1 1 0,2 1 0,-40 49 0,61-63-1365,5-5-5461</inkml:trace>
  <inkml:trace contextRef="#ctx0" brushRef="#br0" timeOffset="15462.43">5390 5109 24575,'6'0'0,"6"0"0,7 0 0,8 0 0,2 0 0,5 0 0,0 0 0,-1 0 0,-2 0 0,-4 0 0,-3 0 0,-6 0-8191</inkml:trace>
  <inkml:trace contextRef="#ctx0" brushRef="#br0" timeOffset="16535.79">5828 4909 24575,'-2'35'0,"1"-25"0,0-1 0,1 1 0,0 0 0,1 0 0,0 0 0,4 18 0,-4-26 0,0-1 0,0 1 0,0-1 0,1 1 0,-1-1 0,0 1 0,1-1 0,-1 0 0,1 0 0,0 0 0,-1 0 0,1 0 0,0 0 0,0 0 0,0 0 0,-1-1 0,1 1 0,0-1 0,0 1 0,0-1 0,0 0 0,3 0 0,52 0 0,-41-1 0,-4 1 0,0 0 0,0 0 0,0 2 0,0-1 0,11 4 0,-21-5 0,0 1 0,0-1 0,0 1 0,0 0 0,0-1 0,0 1 0,-1 0 0,1 0 0,0 0 0,-1 0 0,1 0 0,-1 1 0,1-1 0,-1 0 0,1 1 0,-1-1 0,0 1 0,0 0 0,0-1 0,0 1 0,0 0 0,0-1 0,0 1 0,-1 0 0,1 0 0,0 0 0,-1 0 0,0 0 0,1 0 0,-1 0 0,0 0 0,0 0 0,0 0 0,0 0 0,-1 0 0,1-1 0,0 1 0,-1 0 0,0 0 0,0 2 0,0-1 14,0 0 0,-1 0-1,1 0 1,-1 0 0,0 0-1,0-1 1,0 1 0,0-1-1,0 1 1,0-1 0,-1 0-1,1 0 1,-1 0 0,0 0-1,0 0 1,1 0-1,-1-1 1,0 0 0,0 1-1,0-1 1,-1 0 0,1 0-1,-5 0 1,-8 1-234,1 0 0,-1-2 0,-27-1-1,22 0-591,8 1-6014</inkml:trace>
  <inkml:trace contextRef="#ctx0" brushRef="#br0" timeOffset="17167.33">5874 4986 24575,'0'-3'0,"3"-1"0,3 1 0,4-2 0,-1-4 0,2 1 0,1 2 0,1-2 0,2 1 0,0 2 0,0 2 0,4 1 0,0 1 0,0 1 0,0 0 0,-2 0 0,-2 1-8191</inkml:trace>
  <inkml:trace contextRef="#ctx0" brushRef="#br0" timeOffset="18304.82">6218 4941 24575,'39'-7'0,"-33"5"0,0 1 0,0 0 0,0 0 0,0 0 0,0 1 0,0 0 0,8 0 0,-12 1 0,-1-1 0,1 1 0,0 0 0,-1-1 0,1 1 0,0 0 0,-1 0 0,1 0 0,-1 0 0,0 0 0,1 1 0,-1-1 0,0 0 0,0 1 0,0-1 0,0 1 0,0-1 0,0 1 0,0-1 0,0 1 0,0 0 0,-1-1 0,1 1 0,-1 0 0,1 0 0,-1-1 0,0 1 0,0 0 0,0 3 0,1 5 0,-1 0 0,0 0 0,-1 0 0,0-1 0,0 1 0,-1 0 0,0 0 0,-1-1 0,0 1 0,-1-1 0,-6 13 0,1-6 0,0-1 0,-1 0 0,-1-1 0,0 0 0,-21 19 0,13-20 0,4-2 0,16-10 0,-1-1 0,1 1 0,-1 0 0,1-1 0,-1 0 0,1 1 0,-1-1 0,1 1 0,0-1 0,-1 1 0,1-1 0,0 0 0,-1 0 0,1 1 0,0-1 0,-1 0 0,1 0 0,0 0 0,0 0 0,-1 0 0,1 0 0,0 0 0,-1 0 0,1 0 0,0 0 0,0 0 0,-1 0 0,2-1 0,115 1-1365,-100 0-5461</inkml:trace>
  <inkml:trace contextRef="#ctx0" brushRef="#br0" timeOffset="20065.55">5937 2523 24575,'7'-3'0,"0"-1"0,0 1 0,1 0 0,-1 1 0,1 0 0,0 0 0,-1 0 0,13 0 0,-5 0 0,15-2 0,0 2 0,44 1 0,-171 1 0,37 2 0,1-4 0,-96-14 0,138 12-1365,8 0-5461</inkml:trace>
  <inkml:trace contextRef="#ctx0" brushRef="#br0" timeOffset="21356.55">6047 2073 24575,'-60'2'0,"40"0"0,0-1 0,-1-1 0,1-1 0,-39-6 0,59 7 0,0-1 0,0 1 0,0 0 0,0 0 0,0 0 0,0 0 0,1 0 0,-1 0 0,0 0 0,0-1 0,0 1 0,0 0 0,0 0 0,0 0 0,0 0 0,0 0 0,0 0 0,0-1 0,0 1 0,0 0 0,0 0 0,0 0 0,0 0 0,0 0 0,0-1 0,0 1 0,0 0 0,0 0 0,0 0 0,0 0 0,-1 0 0,1 0 0,0-1 0,0 1 0,0 0 0,0 0 0,0 0 0,0 0 0,0 0 0,0 0 0,0 0 0,-1 0 0,1 0 0,0-1 0,0 1 0,0 0 0,0 0 0,0 0 0,0 0 0,-1 0 0,1 0 0,0 0 0,0 0 0,0 0 0,0 0 0,0 0 0,-1 0 0,1 0 0,0 0 0,0 0 0,0 0 0,0 0 0,0 0 0,0 0 0,-1 1 0,1-1 0,0 0 0,0 0 0,15-4 0,22-1 0,-36 5 0,3 0 0,0-1 0,-1 1 0,1 0 0,0 0 0,0 1 0,-1-1 0,1 1 0,0 0 0,-1 0 0,1 0 0,-1 0 0,7 4 0,-11-2-1365</inkml:trace>
  <inkml:trace contextRef="#ctx0" brushRef="#br0" timeOffset="24304.96">5782 2087 24575,'-19'-1'0,"7"1"0,1 0 0,-1 0 0,1 1 0,0 0 0,-20 5 0,29-5 0,0-1 0,0 1 0,0 0 0,0 0 0,0 0 0,0 0 0,0 1 0,0-1 0,1 0 0,-1 1 0,1-1 0,-1 1 0,1-1 0,-1 1 0,1 0 0,0 0 0,0 0 0,0 0 0,0 0 0,0 0 0,0 0 0,1 0 0,-1 0 0,0 0 0,1 0 0,0 0 0,0 0 0,-1 1 0,1-1 0,1 0 0,-1 0 0,0 0 0,0 0 0,1 1 0,-1-1 0,2 3 0,0-1 0,-1 0 0,1 0 0,0 0 0,0-1 0,0 1 0,1-1 0,-1 1 0,1-1 0,5 4 0,-6-4 0,1-1 0,-1 1 0,0 0 0,0-1 0,0 1 0,0 0 0,0 0 0,0 0 0,-1 1 0,1-1 0,0 5 0,-2-6 0,0-1 0,-1 1 0,1-1 0,-1 0 0,0 1 0,1-1 0,-1 0 0,0 0 0,0 0 0,0 1 0,0-1 0,0 0 0,0 0 0,0 0 0,0 0 0,0-1 0,0 1 0,-1 0 0,1 0 0,0-1 0,-1 1 0,1-1 0,0 1 0,-1-1 0,1 1 0,0-1 0,-1 0 0,1 0 0,-3 0 0,-42 7 0,62-12 0,37 0 0,-50 4 0,-1 1 0,1 0 0,0 0 0,-1 1 0,1-1 0,0 1 0,-1-1 0,1 1 0,-1 0 0,1 0 0,-1 0 0,1 0 0,-1 0 0,0 0 0,5 4 0,-6-3 0,-1-1 0,1 1 0,0 0 0,-1 0 0,1 0 0,-1-1 0,0 1 0,0 0 0,1 0 0,-1 0 0,0 0 0,0 0 0,-1 0 0,1-1 0,0 1 0,-1 0 0,1 0 0,-1 0 0,0-1 0,1 1 0,-1 0 0,0-1 0,0 1 0,0 0 0,0-1 0,0 1 0,0-1 0,-2 2 0,-12 16 0,12-15 0,-1 0 0,1 0 0,0 0 0,0 0 0,0 1 0,1-1 0,-3 9 0,4-11 0,1-1 0,0 0 0,0 1 0,0-1 0,1 0 0,-1 1 0,0-1 0,0 0 0,1 1 0,-1-1 0,1 0 0,-1 0 0,1 1 0,0-1 0,-1 0 0,1 0 0,0 0 0,0 0 0,0 0 0,0 0 0,0 0 0,0 0 0,0 0 0,0 0 0,0-1 0,0 1 0,0 0 0,0-1 0,1 1 0,-1-1 0,0 1 0,0-1 0,1 0 0,-1 1 0,3-1 0,13 6-341,1-2 0,0 0-1,29 3 1</inkml:trace>
  <inkml:trace contextRef="#ctx0" brushRef="#br0" timeOffset="25401.34">4628 2196 24575,'0'3'0,"0"3"0,0 4 0,0 2 0,0 5 0,0 1 0,0 2 0,0-1 0,0-4-8191</inkml:trace>
  <inkml:trace contextRef="#ctx0" brushRef="#br0" timeOffset="25952.24">4613 2149 24575,'3'0'0,"6"0"0,6-2 0,4-2 0,4 1 0,1 0 0,-2-1 0,-1-1 0,-2 1 0,-6 1 0</inkml:trace>
  <inkml:trace contextRef="#ctx0" brushRef="#br0" timeOffset="26648">4674 2213 24575,'3'0'0,"6"0"0,4 0 0,3 0 0,3 0 0,2 0 0,-3 0-8191</inkml:trace>
  <inkml:trace contextRef="#ctx0" brushRef="#br0" timeOffset="27302.76">4893 2104 24575,'0'2'0,"0"5"0,0 2 0,0 3 0,0 2 0,0 2 0,0 0 0,0 0 0,0 0 0,0 1 0,0-2 0,3-1 0,1-7 0,-1-8 0,0-5 0</inkml:trace>
  <inkml:trace contextRef="#ctx0" brushRef="#br0" timeOffset="28150.78">4909 2134 24575,'5'1'0,"0"0"0,0 0 0,0 0 0,0 1 0,0 0 0,-1 0 0,1 0 0,-1 1 0,1-1 0,-1 1 0,0 0 0,0 0 0,0 1 0,-1-1 0,6 7 0,-4-5 0,0-1 0,0 1 0,0-1 0,1 0 0,-1 0 0,1 0 0,8 3 0,-12-7 11,0 0 0,0 0-1,0 0 1,0 0 0,0 0-1,0 0 1,0 0 0,0-1-1,-1 1 1,1-1 0,0 1-1,0-1 1,0 0 0,0 0-1,0 1 1,-1-1 0,1-1-1,0 1 1,-1 0 0,1 0-1,-1-1 1,1 1 0,-1-1-1,0 1 1,0-1 0,1 1-1,-1-1 1,0 0 0,0 0-1,-1 1 1,2-4 0,2-3-296,0-1 1,0 0-1,-1 0 1,0 0-1,2-12 1,-3 8-6542</inkml:trace>
  <inkml:trace contextRef="#ctx0" brushRef="#br0" timeOffset="28721.43">5142 2229 24575,'3'5'0,"0"4"0,0 4 0,0 2 0,-1 4 0,-1 1 0,0 0 0,-1-1 0,0-6 0</inkml:trace>
  <inkml:trace contextRef="#ctx0" brushRef="#br0" timeOffset="29535.52">5158 2274 24575,'8'2'0,"-1"-1"0,1 1 0,-1 1 0,0-1 0,0 1 0,0 0 0,-1 1 0,12 7 0,16 8 0,-32-18 0,-1-1 0,1 1 0,-1-1 0,1 1 0,-1-1 0,1 0 0,-1 1 0,1-1 0,-1 0 0,1 0 0,-1 0 0,1 0 0,0-1 0,-1 1 0,1 0 0,-1-1 0,1 1 0,-1 0 0,1-1 0,-1 0 0,1 1 0,-1-1 0,2-1 0,-1 0 0,1-1 0,-1 1 0,1-1 0,-1 0 0,0 1 0,0-1 0,-1 0 0,1 0 0,0 0 0,1-5 0,1-5 0,0 0 0,-1 0 0,-1 0 0,2-26 0,-1 12-1365,1 17-5461</inkml:trace>
</inkml:ink>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5</TotalTime>
  <Pages>8</Pages>
  <Words>818</Words>
  <Characters>4669</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
    </vt:vector>
  </TitlesOfParts>
  <Company>TESCO SW, a.s.</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šík Michal</dc:creator>
  <cp:keywords/>
  <dc:description/>
  <cp:lastModifiedBy>Menšík Michal</cp:lastModifiedBy>
  <cp:revision>3</cp:revision>
  <cp:lastPrinted>2018-12-12T08:31:00Z</cp:lastPrinted>
  <dcterms:created xsi:type="dcterms:W3CDTF">2018-12-11T19:37:00Z</dcterms:created>
  <dcterms:modified xsi:type="dcterms:W3CDTF">2021-11-27T10:23:00Z</dcterms:modified>
</cp:coreProperties>
</file>